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4BCC3254" w:rsidR="00596BBE" w:rsidRPr="004A431E" w:rsidRDefault="000126BB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J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73B39D80" w:rsidR="00596BBE" w:rsidRPr="004D0C27" w:rsidRDefault="000126BB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  <w:p w14:paraId="55BA7E6A" w14:textId="611DB596" w:rsidR="00596BBE" w:rsidRPr="000126BB" w:rsidRDefault="000126BB" w:rsidP="003F70D6">
            <w:pPr>
              <w:spacing w:before="120" w:after="120"/>
              <w:rPr>
                <w:rFonts w:ascii="Cambria" w:hAnsi="Cambria"/>
                <w:b/>
                <w:bCs/>
                <w:sz w:val="28"/>
                <w:szCs w:val="28"/>
              </w:rPr>
            </w:pPr>
            <w:r w:rsidRPr="000126BB">
              <w:rPr>
                <w:rFonts w:ascii="Cambria" w:hAnsi="Cambria"/>
                <w:b/>
                <w:bCs/>
                <w:sz w:val="28"/>
                <w:szCs w:val="28"/>
              </w:rPr>
              <w:t>Online Polling System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401C80FA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401C80FA">
        <w:trPr>
          <w:trHeight w:val="247"/>
        </w:trPr>
        <w:tc>
          <w:tcPr>
            <w:tcW w:w="264" w:type="pct"/>
            <w:vMerge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303B363F" w:rsidR="0001475A" w:rsidRPr="00640DF8" w:rsidRDefault="0DF31891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401C80FA">
              <w:rPr>
                <w:rFonts w:ascii="Cambria" w:hAnsi="Cambria"/>
                <w:b/>
                <w:bCs/>
              </w:rPr>
              <w:t>17-34634-2</w:t>
            </w:r>
          </w:p>
        </w:tc>
        <w:tc>
          <w:tcPr>
            <w:tcW w:w="768" w:type="pct"/>
          </w:tcPr>
          <w:p w14:paraId="3C04A1F3" w14:textId="3086ECAD" w:rsidR="0001475A" w:rsidRPr="00640DF8" w:rsidRDefault="2C8C8C0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401C80FA">
              <w:rPr>
                <w:rFonts w:ascii="Cambria" w:hAnsi="Cambria"/>
                <w:b/>
                <w:bCs/>
              </w:rPr>
              <w:t>17-34457-2</w:t>
            </w:r>
          </w:p>
        </w:tc>
        <w:tc>
          <w:tcPr>
            <w:tcW w:w="767" w:type="pct"/>
          </w:tcPr>
          <w:p w14:paraId="18C5C0AB" w14:textId="246D2AB6" w:rsidR="0001475A" w:rsidRPr="00257A21" w:rsidRDefault="00257A21" w:rsidP="401C80F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401C80FA">
              <w:rPr>
                <w:rFonts w:ascii="Cambria" w:hAnsi="Cambria"/>
                <w:b/>
                <w:bCs/>
              </w:rPr>
              <w:t>17-34533-2</w:t>
            </w:r>
          </w:p>
        </w:tc>
        <w:tc>
          <w:tcPr>
            <w:tcW w:w="726" w:type="pct"/>
            <w:vAlign w:val="center"/>
          </w:tcPr>
          <w:p w14:paraId="757D2E58" w14:textId="41B385F0" w:rsidR="0001475A" w:rsidRPr="00640DF8" w:rsidRDefault="27E0249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401C80FA">
              <w:rPr>
                <w:rFonts w:ascii="Cambria" w:hAnsi="Cambria"/>
                <w:b/>
                <w:bCs/>
              </w:rPr>
              <w:t>17-34617-2</w:t>
            </w:r>
          </w:p>
        </w:tc>
      </w:tr>
      <w:tr w:rsidR="00665EB7" w14:paraId="76A0E227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213943A8" w:rsidR="005A4F34" w:rsidRPr="00640DF8" w:rsidRDefault="3AB62734" w:rsidP="005A4F34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 xml:space="preserve">           </w:t>
            </w:r>
            <w:r w:rsidR="6ABB715C" w:rsidRPr="401C80FA">
              <w:rPr>
                <w:rFonts w:ascii="Cambria" w:hAnsi="Cambria"/>
              </w:rPr>
              <w:t>3</w:t>
            </w:r>
            <w:r w:rsidRPr="401C80FA">
              <w:rPr>
                <w:rFonts w:ascii="Cambria" w:hAnsi="Cambria"/>
              </w:rPr>
              <w:t xml:space="preserve"> </w:t>
            </w:r>
          </w:p>
        </w:tc>
        <w:tc>
          <w:tcPr>
            <w:tcW w:w="768" w:type="pct"/>
            <w:shd w:val="clear" w:color="auto" w:fill="auto"/>
          </w:tcPr>
          <w:p w14:paraId="412BF93D" w14:textId="0D991400" w:rsidR="002E6029" w:rsidRPr="00640DF8" w:rsidRDefault="536F9CEF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1BE68331" w14:textId="32D6230B" w:rsidR="002E6029" w:rsidRPr="00640DF8" w:rsidRDefault="7D7D5DF0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2</w:t>
            </w:r>
          </w:p>
        </w:tc>
        <w:tc>
          <w:tcPr>
            <w:tcW w:w="726" w:type="pct"/>
            <w:shd w:val="clear" w:color="auto" w:fill="auto"/>
          </w:tcPr>
          <w:p w14:paraId="04C0E1BE" w14:textId="26B51E4F" w:rsidR="002E6029" w:rsidRPr="00640DF8" w:rsidRDefault="17E70787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2</w:t>
            </w:r>
          </w:p>
        </w:tc>
      </w:tr>
      <w:tr w:rsidR="00665EB7" w14:paraId="30D0469C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15788FAB" w:rsidR="002E6029" w:rsidRPr="00640DF8" w:rsidRDefault="739F6E17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0D8C990A" w:rsidR="002E6029" w:rsidRPr="00640DF8" w:rsidRDefault="6B45FAD2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4</w:t>
            </w:r>
          </w:p>
        </w:tc>
        <w:tc>
          <w:tcPr>
            <w:tcW w:w="767" w:type="pct"/>
            <w:shd w:val="clear" w:color="auto" w:fill="auto"/>
          </w:tcPr>
          <w:p w14:paraId="3F592818" w14:textId="5077F081" w:rsidR="002E6029" w:rsidRPr="00640DF8" w:rsidRDefault="00B70B50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59A883AC" w14:textId="6D13FA14" w:rsidR="002E6029" w:rsidRPr="00640DF8" w:rsidRDefault="4E16D092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4</w:t>
            </w:r>
          </w:p>
        </w:tc>
      </w:tr>
      <w:tr w:rsidR="00665EB7" w14:paraId="13C3FEDD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56530674" w:rsidR="002E6029" w:rsidRPr="00640DF8" w:rsidRDefault="1A3850E8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4</w:t>
            </w:r>
          </w:p>
        </w:tc>
        <w:tc>
          <w:tcPr>
            <w:tcW w:w="768" w:type="pct"/>
            <w:shd w:val="clear" w:color="auto" w:fill="auto"/>
          </w:tcPr>
          <w:p w14:paraId="7ABD63E3" w14:textId="4FB3BAB7" w:rsidR="002E6029" w:rsidRPr="00640DF8" w:rsidRDefault="54FFF42A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47CC9A6A" w14:textId="78902F60" w:rsidR="002E6029" w:rsidRPr="00640DF8" w:rsidRDefault="00257A21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55A771C2" w14:textId="635529B0" w:rsidR="002E6029" w:rsidRPr="00640DF8" w:rsidRDefault="6E121F82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745C24E3" w:rsidR="002E6029" w:rsidRPr="00640DF8" w:rsidRDefault="079F4C58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031E2690" w14:textId="5E982E81" w:rsidR="002E6029" w:rsidRPr="00640DF8" w:rsidRDefault="61E0F375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0D788A9C" w14:textId="7820B12F" w:rsidR="002E6029" w:rsidRPr="00640DF8" w:rsidRDefault="6DFCE423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087EAF14" w14:textId="38197E77" w:rsidR="002E6029" w:rsidRPr="00640DF8" w:rsidRDefault="549C9696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4</w:t>
            </w:r>
          </w:p>
        </w:tc>
      </w:tr>
      <w:tr w:rsidR="00665EB7" w14:paraId="7BCAC3F0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6B98B274" w:rsidR="002E6029" w:rsidRPr="00640DF8" w:rsidRDefault="60750E06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6</w:t>
            </w:r>
          </w:p>
        </w:tc>
        <w:tc>
          <w:tcPr>
            <w:tcW w:w="768" w:type="pct"/>
            <w:shd w:val="clear" w:color="auto" w:fill="auto"/>
          </w:tcPr>
          <w:p w14:paraId="1B4A5EEA" w14:textId="2F86BBBA" w:rsidR="002E6029" w:rsidRPr="00640DF8" w:rsidRDefault="17D2FCB3" w:rsidP="008A2078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2E35B620" w:rsidR="002E6029" w:rsidRPr="00640DF8" w:rsidRDefault="00257A21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07F92345" w14:textId="67F0D931" w:rsidR="002E6029" w:rsidRPr="00640DF8" w:rsidRDefault="2AB39A0F" w:rsidP="401C80FA">
            <w:pPr>
              <w:spacing w:before="120" w:after="120" w:line="259" w:lineRule="auto"/>
            </w:pPr>
            <w:r w:rsidRPr="401C80FA">
              <w:rPr>
                <w:rFonts w:ascii="Cambria" w:hAnsi="Cambria"/>
              </w:rPr>
              <w:t>6</w:t>
            </w:r>
          </w:p>
        </w:tc>
      </w:tr>
      <w:tr w:rsidR="00665EB7" w14:paraId="40F19280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61E9341A" w:rsidR="002E6029" w:rsidRPr="00640DF8" w:rsidRDefault="3860A49E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0AF95619" w14:textId="2217F85C" w:rsidR="002E6029" w:rsidRPr="00640DF8" w:rsidRDefault="4BCF203C" w:rsidP="002F6FA4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2</w:t>
            </w:r>
          </w:p>
        </w:tc>
        <w:tc>
          <w:tcPr>
            <w:tcW w:w="767" w:type="pct"/>
            <w:shd w:val="clear" w:color="auto" w:fill="auto"/>
          </w:tcPr>
          <w:p w14:paraId="5CCBED5D" w14:textId="5D98B1B4" w:rsidR="002E6029" w:rsidRPr="00640DF8" w:rsidRDefault="00257A21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490E341A" w14:textId="6333B882" w:rsidR="002E6029" w:rsidRPr="00640DF8" w:rsidRDefault="07CE8699" w:rsidP="002F6FA4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3</w:t>
            </w:r>
          </w:p>
        </w:tc>
      </w:tr>
      <w:tr w:rsidR="00665EB7" w14:paraId="26DC3351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57336C22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046CD3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2DB7442C" w14:textId="09FD2F45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1C1D308C" w14:textId="165DF61C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95809E5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5F7EBD92" w:rsidR="002E6029" w:rsidRPr="00640DF8" w:rsidRDefault="6D3BFDCD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B50BC54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42711D72" w14:textId="30296166" w:rsidR="002E6029" w:rsidRPr="00640DF8" w:rsidRDefault="00257A21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21B8606D" w14:textId="7B777DC9" w:rsidR="002E6029" w:rsidRPr="00640DF8" w:rsidRDefault="6F022D45" w:rsidP="002F6FA4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5</w:t>
            </w:r>
          </w:p>
        </w:tc>
      </w:tr>
      <w:tr w:rsidR="00665EB7" w14:paraId="2261ECE8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7F2FECB6" w:rsidR="002E6029" w:rsidRPr="00640DF8" w:rsidRDefault="009F5587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4</w:t>
            </w:r>
          </w:p>
        </w:tc>
        <w:tc>
          <w:tcPr>
            <w:tcW w:w="768" w:type="pct"/>
            <w:shd w:val="clear" w:color="auto" w:fill="auto"/>
          </w:tcPr>
          <w:p w14:paraId="3C69B23F" w14:textId="449919EF" w:rsidR="002E6029" w:rsidRPr="00640DF8" w:rsidRDefault="009F5587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4</w:t>
            </w:r>
          </w:p>
        </w:tc>
        <w:tc>
          <w:tcPr>
            <w:tcW w:w="767" w:type="pct"/>
            <w:shd w:val="clear" w:color="auto" w:fill="auto"/>
          </w:tcPr>
          <w:p w14:paraId="355036CE" w14:textId="3EB6FA12" w:rsidR="002E6029" w:rsidRPr="00640DF8" w:rsidRDefault="009F5587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26" w:type="pct"/>
            <w:shd w:val="clear" w:color="auto" w:fill="auto"/>
          </w:tcPr>
          <w:p w14:paraId="218264CE" w14:textId="16CB97AD" w:rsidR="002E6029" w:rsidRPr="00640DF8" w:rsidRDefault="009F5587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4</w:t>
            </w:r>
          </w:p>
        </w:tc>
      </w:tr>
      <w:tr w:rsidR="009C686E" w14:paraId="493593A6" w14:textId="77777777" w:rsidTr="401C80FA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9D1D082" w:rsidR="002E6029" w:rsidRPr="00640DF8" w:rsidRDefault="16A6C67A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used</w:t>
            </w: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61D0392E" w:rsidR="000126BB" w:rsidRPr="000126BB" w:rsidRDefault="000126BB" w:rsidP="000126BB">
            <w:pPr>
              <w:spacing w:before="120" w:after="120"/>
              <w:rPr>
                <w:rFonts w:ascii="Cambria" w:hAnsi="Cambria"/>
              </w:rPr>
            </w:pPr>
            <w:r w:rsidRPr="401C80FA">
              <w:rPr>
                <w:rFonts w:ascii="Cambria" w:hAnsi="Cambria"/>
              </w:rPr>
              <w:t>U</w:t>
            </w:r>
            <w:r w:rsidR="175E22A2" w:rsidRPr="401C80FA">
              <w:rPr>
                <w:rFonts w:ascii="Cambria" w:hAnsi="Cambria"/>
              </w:rPr>
              <w:t>sed</w:t>
            </w:r>
            <w:r>
              <w:rPr>
                <w:rFonts w:ascii="Cambria" w:hAnsi="Cambria"/>
              </w:rPr>
              <w:t xml:space="preserve"> [xmlhttprequest()]</w:t>
            </w: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401C80FA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401C80FA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58" w:type="pct"/>
            <w:vAlign w:val="center"/>
          </w:tcPr>
          <w:p w14:paraId="7484B6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99" w:type="pct"/>
          </w:tcPr>
          <w:p w14:paraId="22515B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16" w:type="pct"/>
          </w:tcPr>
          <w:p w14:paraId="2627369E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4171CC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4171CC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4171CC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4171CC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4171CC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4171CC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2CBE8E67" w14:textId="0479D634" w:rsidR="401C80FA" w:rsidRPr="00435044" w:rsidRDefault="00435044" w:rsidP="401C80FA">
      <w:pPr>
        <w:rPr>
          <w:rFonts w:ascii="Cambria" w:hAnsi="Cambria"/>
          <w:sz w:val="24"/>
          <w:szCs w:val="24"/>
        </w:rPr>
      </w:pPr>
      <w:r w:rsidRPr="00435044">
        <w:rPr>
          <w:rStyle w:val="Strong"/>
          <w:rFonts w:ascii="Segoe UI" w:hAnsi="Segoe UI" w:cs="Segoe UI"/>
          <w:color w:val="24292E"/>
          <w:sz w:val="24"/>
          <w:szCs w:val="24"/>
          <w:shd w:val="clear" w:color="auto" w:fill="FFFFFF"/>
        </w:rPr>
        <w:t>Farjana Ahmed :</w:t>
      </w:r>
    </w:p>
    <w:p w14:paraId="440CC4EF" w14:textId="34EB9486" w:rsidR="00FB73D9" w:rsidRPr="000758C6" w:rsidRDefault="00471FE6" w:rsidP="00420FC5">
      <w:pPr>
        <w:rPr>
          <w:rFonts w:ascii="Cambria" w:hAnsi="Cambria"/>
        </w:rPr>
      </w:pPr>
      <w:r w:rsidRPr="000758C6">
        <w:rPr>
          <w:rFonts w:ascii="Cambria" w:hAnsi="Cambria"/>
        </w:rPr>
        <w:t>1.</w:t>
      </w:r>
      <w:r w:rsidR="22057453" w:rsidRPr="000758C6">
        <w:rPr>
          <w:rFonts w:ascii="Cambria" w:hAnsi="Cambria"/>
        </w:rPr>
        <w:t xml:space="preserve">Before login A user must fill-up the signup </w:t>
      </w:r>
      <w:r w:rsidR="36FDC35B" w:rsidRPr="000758C6">
        <w:rPr>
          <w:rFonts w:ascii="Cambria" w:hAnsi="Cambria"/>
        </w:rPr>
        <w:t>form</w:t>
      </w:r>
      <w:r w:rsidR="1241E230" w:rsidRPr="000758C6">
        <w:rPr>
          <w:rFonts w:ascii="Cambria" w:hAnsi="Cambria"/>
        </w:rPr>
        <w:t>.</w:t>
      </w:r>
    </w:p>
    <w:p w14:paraId="518B7E6F" w14:textId="415A1B08" w:rsidR="00FB73D9" w:rsidRPr="000758C6" w:rsidRDefault="7BE14B03" w:rsidP="00420FC5">
      <w:pPr>
        <w:rPr>
          <w:rFonts w:ascii="Cambria" w:hAnsi="Cambria"/>
        </w:rPr>
      </w:pPr>
      <w:r w:rsidRPr="000758C6">
        <w:rPr>
          <w:rFonts w:ascii="Cambria" w:hAnsi="Cambria"/>
        </w:rPr>
        <w:t>2</w:t>
      </w:r>
      <w:r w:rsidR="00FB73D9" w:rsidRPr="000758C6">
        <w:rPr>
          <w:rFonts w:ascii="Cambria" w:hAnsi="Cambria"/>
        </w:rPr>
        <w:t>.</w:t>
      </w:r>
      <w:r w:rsidR="3750E7A0" w:rsidRPr="000758C6">
        <w:rPr>
          <w:rFonts w:ascii="Cambria" w:hAnsi="Cambria"/>
        </w:rPr>
        <w:t xml:space="preserve"> If the user is </w:t>
      </w:r>
      <w:r w:rsidR="22A3C98B" w:rsidRPr="000758C6">
        <w:rPr>
          <w:rFonts w:ascii="Cambria" w:hAnsi="Cambria"/>
        </w:rPr>
        <w:t>already</w:t>
      </w:r>
      <w:r w:rsidR="3750E7A0" w:rsidRPr="000758C6">
        <w:rPr>
          <w:rFonts w:ascii="Cambria" w:hAnsi="Cambria"/>
        </w:rPr>
        <w:t xml:space="preserve"> member then </w:t>
      </w:r>
      <w:r w:rsidR="74CDE4BD" w:rsidRPr="000758C6">
        <w:rPr>
          <w:rFonts w:ascii="Cambria" w:hAnsi="Cambria"/>
        </w:rPr>
        <w:t>he/ She</w:t>
      </w:r>
      <w:r w:rsidR="3750E7A0" w:rsidRPr="000758C6">
        <w:rPr>
          <w:rFonts w:ascii="Cambria" w:hAnsi="Cambria"/>
        </w:rPr>
        <w:t xml:space="preserve"> can </w:t>
      </w:r>
      <w:r w:rsidR="62ECC640" w:rsidRPr="000758C6">
        <w:rPr>
          <w:rFonts w:ascii="Cambria" w:hAnsi="Cambria"/>
        </w:rPr>
        <w:t>click the login link and login by their email and password.</w:t>
      </w:r>
    </w:p>
    <w:p w14:paraId="2836B319" w14:textId="238804ED" w:rsidR="449250EC" w:rsidRPr="000758C6" w:rsidRDefault="449250EC" w:rsidP="401C80FA">
      <w:pPr>
        <w:rPr>
          <w:rFonts w:ascii="Cambria" w:hAnsi="Cambria"/>
        </w:rPr>
      </w:pPr>
      <w:r w:rsidRPr="000758C6">
        <w:rPr>
          <w:rFonts w:ascii="Cambria" w:hAnsi="Cambria"/>
        </w:rPr>
        <w:t>3</w:t>
      </w:r>
      <w:r w:rsidR="62ECC640" w:rsidRPr="000758C6">
        <w:rPr>
          <w:rFonts w:ascii="Cambria" w:hAnsi="Cambria"/>
        </w:rPr>
        <w:t>.</w:t>
      </w:r>
      <w:r w:rsidR="50A5F754" w:rsidRPr="000758C6">
        <w:rPr>
          <w:rFonts w:ascii="Cambria" w:hAnsi="Cambria"/>
        </w:rPr>
        <w:t xml:space="preserve">At the time of login user must be use same password in repeat password section otherwise </w:t>
      </w:r>
      <w:r w:rsidR="0ECE51A0" w:rsidRPr="000758C6">
        <w:rPr>
          <w:rFonts w:ascii="Cambria" w:hAnsi="Cambria"/>
        </w:rPr>
        <w:t>those users</w:t>
      </w:r>
      <w:r w:rsidR="50A5F754" w:rsidRPr="000758C6">
        <w:rPr>
          <w:rFonts w:ascii="Cambria" w:hAnsi="Cambria"/>
        </w:rPr>
        <w:t xml:space="preserve"> </w:t>
      </w:r>
      <w:r w:rsidR="21DAF857" w:rsidRPr="000758C6">
        <w:rPr>
          <w:rFonts w:ascii="Cambria" w:hAnsi="Cambria"/>
        </w:rPr>
        <w:t xml:space="preserve">cannot signup, this happens because of </w:t>
      </w:r>
      <w:r w:rsidR="3D1B340F" w:rsidRPr="000758C6">
        <w:rPr>
          <w:rFonts w:ascii="Cambria" w:hAnsi="Cambria"/>
        </w:rPr>
        <w:t>validation</w:t>
      </w:r>
      <w:r w:rsidR="73A0B1A5" w:rsidRPr="000758C6">
        <w:rPr>
          <w:rFonts w:ascii="Cambria" w:hAnsi="Cambria"/>
        </w:rPr>
        <w:t>(php)</w:t>
      </w:r>
      <w:r w:rsidR="3D1B340F" w:rsidRPr="000758C6">
        <w:rPr>
          <w:rFonts w:ascii="Cambria" w:hAnsi="Cambria"/>
        </w:rPr>
        <w:t>.</w:t>
      </w:r>
    </w:p>
    <w:p w14:paraId="129921FC" w14:textId="520D4C2F" w:rsidR="7353AE51" w:rsidRPr="000758C6" w:rsidRDefault="7353AE51" w:rsidP="401C80FA">
      <w:pPr>
        <w:rPr>
          <w:rFonts w:ascii="Cambria" w:hAnsi="Cambria"/>
        </w:rPr>
      </w:pPr>
      <w:r w:rsidRPr="000758C6">
        <w:rPr>
          <w:rFonts w:ascii="Cambria" w:hAnsi="Cambria"/>
        </w:rPr>
        <w:t xml:space="preserve">4.At the time of signup user must be </w:t>
      </w:r>
      <w:r w:rsidR="5C31A7E6" w:rsidRPr="000758C6">
        <w:rPr>
          <w:rFonts w:ascii="Cambria" w:hAnsi="Cambria"/>
        </w:rPr>
        <w:t>fill-up</w:t>
      </w:r>
      <w:r w:rsidRPr="000758C6">
        <w:rPr>
          <w:rFonts w:ascii="Cambria" w:hAnsi="Cambria"/>
        </w:rPr>
        <w:t xml:space="preserve"> all the sections of this form </w:t>
      </w:r>
      <w:r w:rsidR="6827E48D" w:rsidRPr="000758C6">
        <w:rPr>
          <w:rFonts w:ascii="Cambria" w:hAnsi="Cambria"/>
        </w:rPr>
        <w:t>otherwise they</w:t>
      </w:r>
      <w:r w:rsidRPr="000758C6">
        <w:rPr>
          <w:rFonts w:ascii="Cambria" w:hAnsi="Cambria"/>
        </w:rPr>
        <w:t xml:space="preserve"> </w:t>
      </w:r>
      <w:r w:rsidR="72CC8EEC" w:rsidRPr="000758C6">
        <w:rPr>
          <w:rFonts w:ascii="Cambria" w:hAnsi="Cambria"/>
        </w:rPr>
        <w:t>cannot</w:t>
      </w:r>
      <w:r w:rsidRPr="000758C6">
        <w:rPr>
          <w:rFonts w:ascii="Cambria" w:hAnsi="Cambria"/>
        </w:rPr>
        <w:t xml:space="preserve"> signup.</w:t>
      </w:r>
    </w:p>
    <w:p w14:paraId="25DE9F91" w14:textId="3DFE67DD" w:rsidR="16843D46" w:rsidRPr="000758C6" w:rsidRDefault="16843D46" w:rsidP="401C80FA">
      <w:pPr>
        <w:rPr>
          <w:rFonts w:ascii="Cambria" w:hAnsi="Cambria"/>
        </w:rPr>
      </w:pPr>
      <w:r w:rsidRPr="000758C6">
        <w:rPr>
          <w:rFonts w:ascii="Cambria" w:hAnsi="Cambria"/>
        </w:rPr>
        <w:t>5</w:t>
      </w:r>
      <w:r w:rsidR="6FD60691" w:rsidRPr="000758C6">
        <w:rPr>
          <w:rFonts w:ascii="Cambria" w:hAnsi="Cambria"/>
        </w:rPr>
        <w:t xml:space="preserve">.We will get error message if we </w:t>
      </w:r>
      <w:r w:rsidR="0668309E" w:rsidRPr="000758C6">
        <w:rPr>
          <w:rFonts w:ascii="Cambria" w:hAnsi="Cambria"/>
        </w:rPr>
        <w:t>do not</w:t>
      </w:r>
      <w:r w:rsidR="6FD60691" w:rsidRPr="000758C6">
        <w:rPr>
          <w:rFonts w:ascii="Cambria" w:hAnsi="Cambria"/>
        </w:rPr>
        <w:t xml:space="preserve"> use same password.</w:t>
      </w:r>
    </w:p>
    <w:p w14:paraId="11D37877" w14:textId="4E8B7D74" w:rsidR="0DAD7DF9" w:rsidRPr="000758C6" w:rsidRDefault="0DAD7DF9" w:rsidP="401C80FA">
      <w:pPr>
        <w:rPr>
          <w:rFonts w:ascii="Cambria" w:hAnsi="Cambria"/>
        </w:rPr>
      </w:pPr>
      <w:r w:rsidRPr="000758C6">
        <w:rPr>
          <w:rFonts w:ascii="Cambria" w:hAnsi="Cambria"/>
        </w:rPr>
        <w:t>6</w:t>
      </w:r>
      <w:r w:rsidR="3F09EA0B" w:rsidRPr="000758C6">
        <w:rPr>
          <w:rFonts w:ascii="Cambria" w:hAnsi="Cambria"/>
        </w:rPr>
        <w:t>.After signing up</w:t>
      </w:r>
      <w:r w:rsidR="52F9197F" w:rsidRPr="000758C6">
        <w:rPr>
          <w:rFonts w:ascii="Cambria" w:hAnsi="Cambria"/>
        </w:rPr>
        <w:t xml:space="preserve"> correctly</w:t>
      </w:r>
      <w:r w:rsidR="3F09EA0B" w:rsidRPr="000758C6">
        <w:rPr>
          <w:rFonts w:ascii="Cambria" w:hAnsi="Cambria"/>
        </w:rPr>
        <w:t xml:space="preserve">, </w:t>
      </w:r>
      <w:r w:rsidR="39E82F13" w:rsidRPr="000758C6">
        <w:rPr>
          <w:rFonts w:ascii="Cambria" w:hAnsi="Cambria"/>
        </w:rPr>
        <w:t>all</w:t>
      </w:r>
      <w:r w:rsidR="3F09EA0B" w:rsidRPr="000758C6">
        <w:rPr>
          <w:rFonts w:ascii="Cambria" w:hAnsi="Cambria"/>
        </w:rPr>
        <w:t xml:space="preserve"> information will store in the database table(signup)</w:t>
      </w:r>
      <w:r w:rsidR="58316BFF" w:rsidRPr="000758C6">
        <w:rPr>
          <w:rFonts w:ascii="Cambria" w:hAnsi="Cambria"/>
        </w:rPr>
        <w:t>.</w:t>
      </w:r>
    </w:p>
    <w:p w14:paraId="1115AF53" w14:textId="6E1263AF" w:rsidR="2BFCFF94" w:rsidRPr="000758C6" w:rsidRDefault="2BFCFF94" w:rsidP="401C80FA">
      <w:pPr>
        <w:rPr>
          <w:rFonts w:ascii="Cambria" w:hAnsi="Cambria"/>
        </w:rPr>
      </w:pPr>
      <w:r w:rsidRPr="000758C6">
        <w:rPr>
          <w:rFonts w:ascii="Cambria" w:hAnsi="Cambria"/>
        </w:rPr>
        <w:t>7</w:t>
      </w:r>
      <w:r w:rsidR="1512BA6B" w:rsidRPr="000758C6">
        <w:rPr>
          <w:rFonts w:ascii="Cambria" w:hAnsi="Cambria"/>
        </w:rPr>
        <w:t>.</w:t>
      </w:r>
      <w:r w:rsidR="611FEE82" w:rsidRPr="000758C6">
        <w:rPr>
          <w:rFonts w:ascii="Cambria" w:hAnsi="Cambria"/>
        </w:rPr>
        <w:t xml:space="preserve">Also we will get a success msg in signup page after all information stored in the </w:t>
      </w:r>
      <w:r w:rsidR="47F718B0" w:rsidRPr="000758C6">
        <w:rPr>
          <w:rFonts w:ascii="Cambria" w:hAnsi="Cambria"/>
        </w:rPr>
        <w:t>database. (</w:t>
      </w:r>
      <w:r w:rsidR="6C9D0F44" w:rsidRPr="000758C6">
        <w:rPr>
          <w:rFonts w:ascii="Cambria" w:hAnsi="Cambria"/>
        </w:rPr>
        <w:t>user info added!).</w:t>
      </w:r>
    </w:p>
    <w:p w14:paraId="35D449F9" w14:textId="1217496B" w:rsidR="1D3D21DE" w:rsidRPr="000758C6" w:rsidRDefault="1D3D21DE" w:rsidP="401C80FA">
      <w:pPr>
        <w:rPr>
          <w:rFonts w:ascii="Cambria" w:hAnsi="Cambria"/>
        </w:rPr>
      </w:pPr>
      <w:r w:rsidRPr="000758C6">
        <w:rPr>
          <w:rFonts w:ascii="Cambria" w:hAnsi="Cambria"/>
        </w:rPr>
        <w:t>8</w:t>
      </w:r>
      <w:r w:rsidR="6C9D0F44" w:rsidRPr="000758C6">
        <w:rPr>
          <w:rFonts w:ascii="Cambria" w:hAnsi="Cambria"/>
        </w:rPr>
        <w:t>.</w:t>
      </w:r>
      <w:r w:rsidR="487E8FDE" w:rsidRPr="000758C6">
        <w:rPr>
          <w:rFonts w:ascii="Cambria" w:hAnsi="Cambria"/>
        </w:rPr>
        <w:t xml:space="preserve">Then, </w:t>
      </w:r>
      <w:r w:rsidR="3240DB6A" w:rsidRPr="000758C6">
        <w:rPr>
          <w:rFonts w:ascii="Cambria" w:hAnsi="Cambria"/>
        </w:rPr>
        <w:t>by</w:t>
      </w:r>
      <w:r w:rsidR="487E8FDE" w:rsidRPr="000758C6">
        <w:rPr>
          <w:rFonts w:ascii="Cambria" w:hAnsi="Cambria"/>
        </w:rPr>
        <w:t xml:space="preserve"> using that email and password we can successfully log</w:t>
      </w:r>
      <w:r w:rsidR="3AE4FD57" w:rsidRPr="000758C6">
        <w:rPr>
          <w:rFonts w:ascii="Cambria" w:hAnsi="Cambria"/>
        </w:rPr>
        <w:t>in to the system.</w:t>
      </w:r>
    </w:p>
    <w:p w14:paraId="37722057" w14:textId="14F13141" w:rsidR="60D02747" w:rsidRPr="000758C6" w:rsidRDefault="60D02747" w:rsidP="401C80FA">
      <w:pPr>
        <w:rPr>
          <w:rFonts w:ascii="Cambria" w:hAnsi="Cambria"/>
        </w:rPr>
      </w:pPr>
      <w:r w:rsidRPr="000758C6">
        <w:rPr>
          <w:rFonts w:ascii="Cambria" w:hAnsi="Cambria"/>
        </w:rPr>
        <w:t>9</w:t>
      </w:r>
      <w:r w:rsidR="3AE4FD57" w:rsidRPr="000758C6">
        <w:rPr>
          <w:rFonts w:ascii="Cambria" w:hAnsi="Cambria"/>
        </w:rPr>
        <w:t>.In signup page signup and reset button will change color after hovering.</w:t>
      </w:r>
    </w:p>
    <w:p w14:paraId="619DC768" w14:textId="5CEB6A0C" w:rsidR="7BD4C53B" w:rsidRPr="000758C6" w:rsidRDefault="7BD4C53B" w:rsidP="401C80FA">
      <w:pPr>
        <w:rPr>
          <w:rFonts w:ascii="Cambria" w:hAnsi="Cambria"/>
        </w:rPr>
      </w:pPr>
      <w:r w:rsidRPr="000758C6">
        <w:rPr>
          <w:rFonts w:ascii="Cambria" w:hAnsi="Cambria"/>
        </w:rPr>
        <w:t>10</w:t>
      </w:r>
      <w:r w:rsidR="3AE4FD57" w:rsidRPr="000758C6">
        <w:rPr>
          <w:rFonts w:ascii="Cambria" w:hAnsi="Cambria"/>
        </w:rPr>
        <w:t>.In login page login and reset button will change color after hovering.</w:t>
      </w:r>
    </w:p>
    <w:p w14:paraId="368C40E2" w14:textId="49B54FA2" w:rsidR="21C22D09" w:rsidRPr="000758C6" w:rsidRDefault="21C22D09" w:rsidP="401C80FA">
      <w:pPr>
        <w:rPr>
          <w:rFonts w:ascii="Cambria" w:hAnsi="Cambria"/>
        </w:rPr>
      </w:pPr>
      <w:r w:rsidRPr="000758C6">
        <w:rPr>
          <w:rFonts w:ascii="Cambria" w:hAnsi="Cambria"/>
        </w:rPr>
        <w:t>1</w:t>
      </w:r>
      <w:r w:rsidR="5110F0B8" w:rsidRPr="000758C6">
        <w:rPr>
          <w:rFonts w:ascii="Cambria" w:hAnsi="Cambria"/>
        </w:rPr>
        <w:t>1</w:t>
      </w:r>
      <w:r w:rsidRPr="000758C6">
        <w:rPr>
          <w:rFonts w:ascii="Cambria" w:hAnsi="Cambria"/>
        </w:rPr>
        <w:t xml:space="preserve">. Clicking on the website </w:t>
      </w:r>
      <w:r w:rsidR="13F6CC2D" w:rsidRPr="000758C6">
        <w:rPr>
          <w:rFonts w:ascii="Cambria" w:hAnsi="Cambria"/>
        </w:rPr>
        <w:t>name (Online Polling)</w:t>
      </w:r>
      <w:r w:rsidRPr="000758C6">
        <w:rPr>
          <w:rFonts w:ascii="Cambria" w:hAnsi="Cambria"/>
        </w:rPr>
        <w:t xml:space="preserve"> will take to “About us” Page.</w:t>
      </w:r>
    </w:p>
    <w:p w14:paraId="1B0DCA91" w14:textId="78BD98E3" w:rsidR="35D046FE" w:rsidRPr="000758C6" w:rsidRDefault="35D046FE" w:rsidP="401C80FA">
      <w:pPr>
        <w:pStyle w:val="ListParagraph"/>
        <w:numPr>
          <w:ilvl w:val="0"/>
          <w:numId w:val="9"/>
        </w:numPr>
      </w:pPr>
      <w:r w:rsidRPr="000758C6">
        <w:rPr>
          <w:rFonts w:ascii="Cambria" w:hAnsi="Cambria"/>
        </w:rPr>
        <w:t xml:space="preserve">If </w:t>
      </w:r>
      <w:r w:rsidR="5F24BDB6" w:rsidRPr="000758C6">
        <w:rPr>
          <w:rFonts w:ascii="Cambria" w:hAnsi="Cambria"/>
        </w:rPr>
        <w:t>user fill-up</w:t>
      </w:r>
      <w:r w:rsidRPr="000758C6">
        <w:rPr>
          <w:rFonts w:ascii="Cambria" w:hAnsi="Cambria"/>
        </w:rPr>
        <w:t xml:space="preserve"> the forms by wrong information they can reset that information by clicking R</w:t>
      </w:r>
      <w:r w:rsidR="207EA176" w:rsidRPr="000758C6">
        <w:rPr>
          <w:rFonts w:ascii="Cambria" w:hAnsi="Cambria"/>
        </w:rPr>
        <w:t>eset button.</w:t>
      </w:r>
    </w:p>
    <w:p w14:paraId="1DCA899E" w14:textId="57A5AC40" w:rsidR="5032CA83" w:rsidRPr="000758C6" w:rsidRDefault="5032CA83" w:rsidP="401C80FA">
      <w:pPr>
        <w:pStyle w:val="ListParagraph"/>
        <w:numPr>
          <w:ilvl w:val="0"/>
          <w:numId w:val="9"/>
        </w:numPr>
      </w:pPr>
      <w:r w:rsidRPr="000758C6">
        <w:rPr>
          <w:rFonts w:ascii="Cambria" w:hAnsi="Cambria"/>
        </w:rPr>
        <w:t xml:space="preserve">User won’t use any random symbol </w:t>
      </w:r>
      <w:r w:rsidR="697E6C3B" w:rsidRPr="000758C6">
        <w:rPr>
          <w:rFonts w:ascii="Cambria" w:hAnsi="Cambria"/>
        </w:rPr>
        <w:t>in email section or any other string section. (JavaScript validation)</w:t>
      </w:r>
    </w:p>
    <w:p w14:paraId="382ED861" w14:textId="6F89050A" w:rsidR="4DBC33F4" w:rsidRPr="000758C6" w:rsidRDefault="4DBC33F4" w:rsidP="401C80F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0758C6">
        <w:rPr>
          <w:rFonts w:ascii="Cambria" w:hAnsi="Cambria"/>
        </w:rPr>
        <w:t>After login then user will go to the profile page.</w:t>
      </w:r>
    </w:p>
    <w:p w14:paraId="7021848C" w14:textId="41424C05" w:rsidR="401C80FA" w:rsidRPr="000758C6" w:rsidRDefault="401C80FA" w:rsidP="401C80FA">
      <w:pPr>
        <w:rPr>
          <w:rFonts w:ascii="Cambria" w:hAnsi="Cambria"/>
        </w:rPr>
      </w:pPr>
    </w:p>
    <w:p w14:paraId="3D983BFB" w14:textId="49289483" w:rsidR="401C80FA" w:rsidRDefault="401C80FA" w:rsidP="401C80FA">
      <w:pPr>
        <w:rPr>
          <w:rFonts w:ascii="Cambria" w:hAnsi="Cambria"/>
          <w:b/>
          <w:bCs/>
        </w:rPr>
      </w:pPr>
    </w:p>
    <w:p w14:paraId="7DCF1715" w14:textId="018238A9" w:rsidR="401C80FA" w:rsidRDefault="401C80FA" w:rsidP="401C80FA">
      <w:pPr>
        <w:rPr>
          <w:rFonts w:ascii="Cambria" w:hAnsi="Cambria"/>
          <w:b/>
          <w:bCs/>
        </w:rPr>
      </w:pPr>
    </w:p>
    <w:p w14:paraId="4F1AFE7A" w14:textId="0ED0EAAB" w:rsidR="401C80FA" w:rsidRDefault="401C80FA" w:rsidP="401C80FA">
      <w:pPr>
        <w:rPr>
          <w:rFonts w:ascii="Cambria" w:hAnsi="Cambria"/>
          <w:b/>
          <w:bCs/>
        </w:rPr>
      </w:pPr>
    </w:p>
    <w:p w14:paraId="17BA9753" w14:textId="32BFFEEC" w:rsidR="401C80FA" w:rsidRPr="00435044" w:rsidRDefault="00435044" w:rsidP="401C80FA">
      <w:pPr>
        <w:rPr>
          <w:rFonts w:ascii="Cambria" w:hAnsi="Cambria"/>
          <w:b/>
          <w:bCs/>
          <w:sz w:val="24"/>
          <w:szCs w:val="24"/>
        </w:rPr>
      </w:pPr>
      <w:r w:rsidRPr="00435044">
        <w:rPr>
          <w:rFonts w:ascii="Cambria" w:hAnsi="Cambria"/>
          <w:b/>
          <w:bCs/>
          <w:sz w:val="24"/>
          <w:szCs w:val="24"/>
        </w:rPr>
        <w:t>MD. Rafatur Raiyan Rafi:</w:t>
      </w:r>
    </w:p>
    <w:p w14:paraId="014D8C90" w14:textId="07BA4672" w:rsidR="4E2E64C6" w:rsidRDefault="4E2E64C6" w:rsidP="401C80FA">
      <w:pPr>
        <w:pStyle w:val="ListParagraph"/>
        <w:numPr>
          <w:ilvl w:val="0"/>
          <w:numId w:val="1"/>
        </w:numPr>
        <w:rPr>
          <w:rFonts w:eastAsiaTheme="minorEastAsia"/>
          <w:b/>
          <w:bCs/>
        </w:rPr>
      </w:pPr>
      <w:r w:rsidRPr="401C80FA">
        <w:rPr>
          <w:rFonts w:ascii="Cambria" w:hAnsi="Cambria"/>
        </w:rPr>
        <w:t>Poll question comes from database.</w:t>
      </w:r>
    </w:p>
    <w:p w14:paraId="01F2223D" w14:textId="110BE39E" w:rsidR="4E2E64C6" w:rsidRDefault="4E2E64C6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Poll options comes from database.</w:t>
      </w:r>
    </w:p>
    <w:p w14:paraId="6F5D261D" w14:textId="0262A6EE" w:rsidR="4E2E64C6" w:rsidRDefault="4E2E64C6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Poll   options are radio check button</w:t>
      </w:r>
    </w:p>
    <w:p w14:paraId="4C0283C6" w14:textId="297FEA64" w:rsidR="4E2E64C6" w:rsidRDefault="4E2E64C6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Poll options shows in a table.</w:t>
      </w:r>
    </w:p>
    <w:p w14:paraId="277F15B9" w14:textId="76F33D82" w:rsidR="4E2E64C6" w:rsidRDefault="4E2E64C6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Colorful submit button.</w:t>
      </w:r>
    </w:p>
    <w:p w14:paraId="5226CF5A" w14:textId="02E2C6C1" w:rsidR="4E2E64C6" w:rsidRDefault="4E2E64C6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User must be chosen one radio button or show alert.</w:t>
      </w:r>
    </w:p>
    <w:p w14:paraId="6381C8BF" w14:textId="49472528" w:rsidR="0C6DBA3F" w:rsidRDefault="0C6DBA3F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When user chose one option it goes to database.</w:t>
      </w:r>
    </w:p>
    <w:p w14:paraId="1B68DD61" w14:textId="6095F875" w:rsidR="0C6DBA3F" w:rsidRDefault="0C6DBA3F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Poll result page show value from database.</w:t>
      </w:r>
    </w:p>
    <w:p w14:paraId="75B1CB5C" w14:textId="5EC07FCF" w:rsidR="0C6DBA3F" w:rsidRDefault="0C6DBA3F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lastRenderedPageBreak/>
        <w:t>Poll result shows in table.</w:t>
      </w:r>
    </w:p>
    <w:p w14:paraId="3445EE8F" w14:textId="68182554" w:rsidR="0C6DBA3F" w:rsidRDefault="0C6DBA3F" w:rsidP="401C80F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401C80FA">
        <w:rPr>
          <w:rFonts w:ascii="Cambria" w:hAnsi="Cambria"/>
        </w:rPr>
        <w:t>Poll result table hover.</w:t>
      </w:r>
    </w:p>
    <w:p w14:paraId="2E19B57B" w14:textId="1D1143B0" w:rsidR="0C6DBA3F" w:rsidRDefault="0C6DBA3F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Poll result shows each option get how much vote.</w:t>
      </w:r>
    </w:p>
    <w:p w14:paraId="02EB4D57" w14:textId="500DC37F" w:rsidR="0C6DBA3F" w:rsidRDefault="0C6DBA3F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Poll result percentage of user vote.</w:t>
      </w:r>
    </w:p>
    <w:p w14:paraId="6B778E37" w14:textId="2C4249A1" w:rsidR="0C6DBA3F" w:rsidRDefault="0C6DBA3F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Poll result shows all the option get how much vote.</w:t>
      </w:r>
    </w:p>
    <w:p w14:paraId="38407669" w14:textId="1DF60A6B" w:rsidR="19A39A97" w:rsidRPr="009F5587" w:rsidRDefault="19A39A97" w:rsidP="401C80FA">
      <w:pPr>
        <w:pStyle w:val="ListParagraph"/>
        <w:numPr>
          <w:ilvl w:val="0"/>
          <w:numId w:val="1"/>
        </w:numPr>
        <w:rPr>
          <w:b/>
          <w:bCs/>
        </w:rPr>
      </w:pPr>
      <w:r w:rsidRPr="401C80FA">
        <w:rPr>
          <w:rFonts w:ascii="Cambria" w:hAnsi="Cambria"/>
        </w:rPr>
        <w:t>Use custom front from google.</w:t>
      </w:r>
    </w:p>
    <w:p w14:paraId="02FA8025" w14:textId="0AA383DF" w:rsidR="009F5587" w:rsidRDefault="009F5587" w:rsidP="00435044">
      <w:pPr>
        <w:rPr>
          <w:b/>
          <w:bCs/>
        </w:rPr>
      </w:pPr>
    </w:p>
    <w:p w14:paraId="3E06B736" w14:textId="7B4B8730" w:rsidR="00435044" w:rsidRPr="00435044" w:rsidRDefault="00435044" w:rsidP="00435044">
      <w:pPr>
        <w:rPr>
          <w:rFonts w:ascii="Arial" w:hAnsi="Arial" w:cs="Arial"/>
          <w:b/>
          <w:bCs/>
          <w:sz w:val="24"/>
          <w:szCs w:val="24"/>
        </w:rPr>
      </w:pPr>
      <w:r w:rsidRPr="00435044">
        <w:rPr>
          <w:rFonts w:ascii="Arial" w:hAnsi="Arial" w:cs="Arial"/>
          <w:b/>
          <w:bCs/>
          <w:sz w:val="24"/>
          <w:szCs w:val="24"/>
        </w:rPr>
        <w:t>Afsara Tasnim:</w:t>
      </w:r>
    </w:p>
    <w:p w14:paraId="7892E08A" w14:textId="7A6F0E9C" w:rsidR="00FB73D9" w:rsidRPr="009F5587" w:rsidRDefault="00FB73D9" w:rsidP="401C80FA">
      <w:pPr>
        <w:rPr>
          <w:rFonts w:ascii="Cambria" w:hAnsi="Cambria"/>
        </w:rPr>
      </w:pPr>
      <w:r w:rsidRPr="009F5587">
        <w:rPr>
          <w:rFonts w:ascii="Cambria" w:hAnsi="Cambria"/>
        </w:rPr>
        <w:t>1.</w:t>
      </w:r>
      <w:r w:rsidR="00257A21" w:rsidRPr="009F5587">
        <w:rPr>
          <w:rFonts w:ascii="Cambria" w:hAnsi="Cambria"/>
        </w:rPr>
        <w:t xml:space="preserve"> </w:t>
      </w:r>
      <w:r w:rsidR="042BE785" w:rsidRPr="009F5587">
        <w:rPr>
          <w:rFonts w:ascii="Cambria" w:hAnsi="Cambria"/>
        </w:rPr>
        <w:t>Clicking on the website name will take to “About us” Page.</w:t>
      </w:r>
    </w:p>
    <w:p w14:paraId="6D152F45" w14:textId="4FBD83C6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2. Navbars options background color changes when the cursor placed on each option.</w:t>
      </w:r>
    </w:p>
    <w:p w14:paraId="02A09B3E" w14:textId="1D9EB842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3.Navbars options background color stays changed on the current option page.</w:t>
      </w:r>
    </w:p>
    <w:p w14:paraId="0FFF653E" w14:textId="365520DB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4. Dropdown button is added.</w:t>
      </w:r>
    </w:p>
    <w:p w14:paraId="6003FE7D" w14:textId="202FE066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5. Dropdown button shows a different color than other options.</w:t>
      </w:r>
    </w:p>
    <w:p w14:paraId="6434D1F5" w14:textId="6FE63C9D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6. The background color of dropdown links changes when the cursor placed on.</w:t>
      </w:r>
    </w:p>
    <w:p w14:paraId="441D78C7" w14:textId="3CFD6ADE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7. Dark Mode is added, it can be enabled or disabled on a click of the Dark Mode button.</w:t>
      </w:r>
    </w:p>
    <w:p w14:paraId="5650E6D6" w14:textId="52E051D0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8. Dark Mode buttons name changes simultaneously.</w:t>
      </w:r>
    </w:p>
    <w:p w14:paraId="614333F4" w14:textId="12745E24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9. Slide Shows is added with caption at the bottom of the left side.</w:t>
      </w:r>
    </w:p>
    <w:p w14:paraId="7F6D6FC5" w14:textId="6C1F454A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10.  Dots are shown depending on the image number, and it changes color representing the current visible image.</w:t>
      </w:r>
    </w:p>
    <w:p w14:paraId="0186523F" w14:textId="7527B3DF" w:rsidR="00FB73D9" w:rsidRPr="009F5587" w:rsidRDefault="042BE785" w:rsidP="401C80FA">
      <w:pPr>
        <w:rPr>
          <w:rFonts w:ascii="Cambria" w:hAnsi="Cambria"/>
        </w:rPr>
      </w:pPr>
      <w:r w:rsidRPr="009F5587">
        <w:rPr>
          <w:rFonts w:ascii="Cambria" w:hAnsi="Cambria"/>
        </w:rPr>
        <w:t>11. Create Poll form is created, which checks three condition:</w:t>
      </w:r>
    </w:p>
    <w:p w14:paraId="22002D47" w14:textId="53AC56A9" w:rsidR="00FB73D9" w:rsidRPr="009F5587" w:rsidRDefault="042BE785" w:rsidP="401C80FA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9F5587">
        <w:rPr>
          <w:rFonts w:ascii="Cambria" w:hAnsi="Cambria"/>
        </w:rPr>
        <w:t>Must fill out the title box</w:t>
      </w:r>
    </w:p>
    <w:p w14:paraId="4D20AADF" w14:textId="7BAE98B8" w:rsidR="00FB73D9" w:rsidRPr="009F5587" w:rsidRDefault="042BE785" w:rsidP="401C80FA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9F5587">
        <w:rPr>
          <w:rFonts w:ascii="Cambria" w:hAnsi="Cambria"/>
        </w:rPr>
        <w:t>At least input two answers</w:t>
      </w:r>
    </w:p>
    <w:p w14:paraId="5D8ADE0F" w14:textId="6D643375" w:rsidR="00FB73D9" w:rsidRPr="009F5587" w:rsidRDefault="000758C6" w:rsidP="000758C6">
      <w:pPr>
        <w:rPr>
          <w:rFonts w:ascii="Cambria" w:hAnsi="Cambria"/>
        </w:rPr>
      </w:pPr>
      <w:r w:rsidRPr="009F5587">
        <w:rPr>
          <w:rFonts w:ascii="Cambria" w:hAnsi="Cambria"/>
        </w:rPr>
        <w:t>12.</w:t>
      </w:r>
      <w:r w:rsidR="042BE785" w:rsidRPr="009F5587">
        <w:rPr>
          <w:rFonts w:ascii="Cambria" w:hAnsi="Cambria"/>
        </w:rPr>
        <w:t>The create poll button at the bottom of the form changes color while the cursor moves on to it.</w:t>
      </w:r>
    </w:p>
    <w:p w14:paraId="7B8F3E80" w14:textId="728AF618" w:rsidR="00FB73D9" w:rsidRPr="009F5587" w:rsidRDefault="000758C6" w:rsidP="000758C6">
      <w:pPr>
        <w:rPr>
          <w:rFonts w:ascii="Cambria" w:hAnsi="Cambria"/>
        </w:rPr>
      </w:pPr>
      <w:r w:rsidRPr="009F5587">
        <w:rPr>
          <w:rFonts w:ascii="Cambria" w:hAnsi="Cambria"/>
        </w:rPr>
        <w:t>13.</w:t>
      </w:r>
      <w:r w:rsidR="042BE785" w:rsidRPr="009F5587">
        <w:rPr>
          <w:rFonts w:ascii="Cambria" w:hAnsi="Cambria"/>
        </w:rPr>
        <w:t xml:space="preserve"> After inserting the data into database, a ‘success’ bar pops up. [the template is taken from a webpage called</w:t>
      </w:r>
      <w:r w:rsidR="042BE785" w:rsidRPr="009F5587">
        <w:rPr>
          <w:rFonts w:ascii="Cambria" w:hAnsi="Cambria"/>
          <w:i/>
          <w:iCs/>
        </w:rPr>
        <w:t xml:space="preserve"> sweetalert</w:t>
      </w:r>
      <w:r w:rsidR="042BE785" w:rsidRPr="009F5587">
        <w:rPr>
          <w:rFonts w:ascii="Cambria" w:hAnsi="Cambria"/>
        </w:rPr>
        <w:t xml:space="preserve"> [reference: https://sweetalert.js.org/guides/ ]</w:t>
      </w:r>
    </w:p>
    <w:p w14:paraId="39396171" w14:textId="24EAB8EA" w:rsidR="00FB73D9" w:rsidRPr="009F5587" w:rsidRDefault="000758C6" w:rsidP="000758C6">
      <w:pPr>
        <w:rPr>
          <w:rFonts w:ascii="Cambria" w:hAnsi="Cambria"/>
        </w:rPr>
      </w:pPr>
      <w:r w:rsidRPr="009F5587">
        <w:rPr>
          <w:rFonts w:ascii="Cambria" w:hAnsi="Cambria"/>
        </w:rPr>
        <w:t>14.</w:t>
      </w:r>
      <w:r w:rsidR="042BE785" w:rsidRPr="009F5587">
        <w:rPr>
          <w:rFonts w:ascii="Cambria" w:hAnsi="Cambria"/>
        </w:rPr>
        <w:t xml:space="preserve">Footer is created, and the color of each link changes on the mouse movement. </w:t>
      </w:r>
    </w:p>
    <w:p w14:paraId="1ACFB93B" w14:textId="5DA6971B" w:rsidR="00FB73D9" w:rsidRPr="009F5587" w:rsidRDefault="000758C6" w:rsidP="000758C6">
      <w:pPr>
        <w:rPr>
          <w:rFonts w:ascii="Cambria" w:hAnsi="Cambria"/>
        </w:rPr>
      </w:pPr>
      <w:r w:rsidRPr="009F5587">
        <w:rPr>
          <w:rFonts w:ascii="Cambria" w:hAnsi="Cambria"/>
        </w:rPr>
        <w:t>15.</w:t>
      </w:r>
      <w:r w:rsidR="042BE785" w:rsidRPr="009F5587">
        <w:rPr>
          <w:rFonts w:ascii="Cambria" w:hAnsi="Cambria"/>
        </w:rPr>
        <w:t xml:space="preserve">Help, Report Poll, About Us and contact us page is created and designed. </w:t>
      </w:r>
    </w:p>
    <w:p w14:paraId="117BF699" w14:textId="5278F2BA" w:rsidR="00FB73D9" w:rsidRDefault="000758C6" w:rsidP="000758C6">
      <w:pPr>
        <w:rPr>
          <w:rFonts w:ascii="Cambria" w:hAnsi="Cambria"/>
        </w:rPr>
      </w:pPr>
      <w:r w:rsidRPr="009F5587">
        <w:rPr>
          <w:rFonts w:ascii="Cambria" w:hAnsi="Cambria"/>
        </w:rPr>
        <w:t>16.</w:t>
      </w:r>
      <w:r w:rsidR="042BE785" w:rsidRPr="009F5587">
        <w:rPr>
          <w:rFonts w:ascii="Cambria" w:hAnsi="Cambria"/>
        </w:rPr>
        <w:t xml:space="preserve"> On Report Poll and About us page, Facebook and twitter logo are designed [taking help From W3School] and each link takes to the created Facebook and Twitter page.</w:t>
      </w:r>
    </w:p>
    <w:p w14:paraId="0504B386" w14:textId="2067C903" w:rsidR="009F5587" w:rsidRDefault="009F5587" w:rsidP="000758C6">
      <w:pPr>
        <w:rPr>
          <w:rFonts w:ascii="Cambria" w:hAnsi="Cambria"/>
        </w:rPr>
      </w:pPr>
    </w:p>
    <w:p w14:paraId="48974DCF" w14:textId="6F90D03E" w:rsidR="009F5587" w:rsidRDefault="009F5587" w:rsidP="000758C6">
      <w:pPr>
        <w:rPr>
          <w:rFonts w:ascii="Cambria" w:hAnsi="Cambria"/>
        </w:rPr>
      </w:pPr>
    </w:p>
    <w:p w14:paraId="2191D6C2" w14:textId="72E88A3E" w:rsidR="009F5587" w:rsidRDefault="009F5587" w:rsidP="000758C6">
      <w:pPr>
        <w:rPr>
          <w:rFonts w:ascii="Cambria" w:hAnsi="Cambria"/>
        </w:rPr>
      </w:pPr>
    </w:p>
    <w:p w14:paraId="5E0C6E73" w14:textId="77777777" w:rsidR="009F5587" w:rsidRPr="009F5587" w:rsidRDefault="009F5587" w:rsidP="000758C6">
      <w:pPr>
        <w:rPr>
          <w:rFonts w:ascii="Cambria" w:hAnsi="Cambria"/>
        </w:rPr>
      </w:pPr>
    </w:p>
    <w:p w14:paraId="3C48BF6D" w14:textId="719C5615" w:rsidR="00435044" w:rsidRPr="00435044" w:rsidRDefault="00435044" w:rsidP="401C80FA">
      <w:pPr>
        <w:rPr>
          <w:rFonts w:ascii="Cambria" w:hAnsi="Cambria"/>
          <w:b/>
          <w:bCs/>
          <w:sz w:val="24"/>
          <w:szCs w:val="24"/>
        </w:rPr>
      </w:pPr>
      <w:r w:rsidRPr="00435044">
        <w:rPr>
          <w:rFonts w:ascii="Cambria" w:hAnsi="Cambria"/>
          <w:b/>
          <w:bCs/>
          <w:sz w:val="24"/>
          <w:szCs w:val="24"/>
        </w:rPr>
        <w:lastRenderedPageBreak/>
        <w:t>Rafiur Rahman Protik:</w:t>
      </w:r>
    </w:p>
    <w:p w14:paraId="48E4B2A5" w14:textId="1B8E470F" w:rsidR="00FB73D9" w:rsidRDefault="24894763" w:rsidP="401C80FA">
      <w:pPr>
        <w:rPr>
          <w:rFonts w:ascii="Cambria" w:hAnsi="Cambria"/>
        </w:rPr>
      </w:pPr>
      <w:r w:rsidRPr="401C80FA">
        <w:rPr>
          <w:rFonts w:ascii="Cambria" w:hAnsi="Cambria"/>
          <w:b/>
          <w:bCs/>
        </w:rPr>
        <w:t>1.</w:t>
      </w:r>
      <w:r w:rsidRPr="401C80FA">
        <w:rPr>
          <w:rFonts w:ascii="Cambria" w:hAnsi="Cambria"/>
        </w:rPr>
        <w:t>User ca</w:t>
      </w:r>
      <w:r w:rsidR="2AF180C7" w:rsidRPr="401C80FA">
        <w:rPr>
          <w:rFonts w:ascii="Cambria" w:hAnsi="Cambria"/>
        </w:rPr>
        <w:t>n go to the profile section after log in.</w:t>
      </w:r>
    </w:p>
    <w:p w14:paraId="04AA8D34" w14:textId="4F1CB261" w:rsidR="00FB73D9" w:rsidRDefault="00FB73D9" w:rsidP="401C80FA">
      <w:pPr>
        <w:rPr>
          <w:rFonts w:ascii="Cambria" w:hAnsi="Cambria"/>
        </w:rPr>
      </w:pPr>
      <w:r w:rsidRPr="401C80FA">
        <w:rPr>
          <w:rFonts w:ascii="Cambria" w:hAnsi="Cambria"/>
          <w:b/>
          <w:bCs/>
        </w:rPr>
        <w:t>2.</w:t>
      </w:r>
      <w:r w:rsidR="1DD86761" w:rsidRPr="401C80FA">
        <w:rPr>
          <w:rFonts w:ascii="Cambria" w:hAnsi="Cambria"/>
        </w:rPr>
        <w:t xml:space="preserve">After clicking the profile button in navbar </w:t>
      </w:r>
      <w:r w:rsidR="5A3671D1" w:rsidRPr="401C80FA">
        <w:rPr>
          <w:rFonts w:ascii="Cambria" w:hAnsi="Cambria"/>
        </w:rPr>
        <w:t>profile button will be shown as active.</w:t>
      </w:r>
    </w:p>
    <w:p w14:paraId="6C1B9925" w14:textId="1D17CBBE" w:rsidR="00FB73D9" w:rsidRDefault="00FB73D9" w:rsidP="401C80FA">
      <w:pPr>
        <w:rPr>
          <w:rFonts w:ascii="Cambria" w:hAnsi="Cambria"/>
        </w:rPr>
      </w:pPr>
      <w:r w:rsidRPr="401C80FA">
        <w:rPr>
          <w:rFonts w:ascii="Cambria" w:hAnsi="Cambria"/>
          <w:b/>
          <w:bCs/>
        </w:rPr>
        <w:t>3.</w:t>
      </w:r>
      <w:r w:rsidR="1EAD7F0A" w:rsidRPr="401C80FA">
        <w:rPr>
          <w:rFonts w:ascii="Cambria" w:hAnsi="Cambria"/>
        </w:rPr>
        <w:t>In Profile portion the user will show three button, when user will hover this par</w:t>
      </w:r>
      <w:r w:rsidR="21FCD55B" w:rsidRPr="401C80FA">
        <w:rPr>
          <w:rFonts w:ascii="Cambria" w:hAnsi="Cambria"/>
        </w:rPr>
        <w:t>t will cha</w:t>
      </w:r>
      <w:r w:rsidR="3817FF91" w:rsidRPr="401C80FA">
        <w:rPr>
          <w:rFonts w:ascii="Cambria" w:hAnsi="Cambria"/>
        </w:rPr>
        <w:t>n</w:t>
      </w:r>
      <w:r w:rsidR="21FCD55B" w:rsidRPr="401C80FA">
        <w:rPr>
          <w:rFonts w:ascii="Cambria" w:hAnsi="Cambria"/>
        </w:rPr>
        <w:t>ge color</w:t>
      </w:r>
      <w:r w:rsidR="4686CAE8" w:rsidRPr="401C80FA">
        <w:rPr>
          <w:rFonts w:ascii="Cambria" w:hAnsi="Cambria"/>
        </w:rPr>
        <w:t xml:space="preserve"> to teal color.</w:t>
      </w:r>
    </w:p>
    <w:p w14:paraId="21CB1E41" w14:textId="7A5301F5" w:rsidR="00FB73D9" w:rsidRDefault="5DE6EBEE" w:rsidP="401C80FA">
      <w:pPr>
        <w:rPr>
          <w:rFonts w:ascii="Cambria" w:hAnsi="Cambria"/>
        </w:rPr>
      </w:pPr>
      <w:r w:rsidRPr="401C80FA">
        <w:rPr>
          <w:rFonts w:ascii="Cambria" w:hAnsi="Cambria"/>
          <w:b/>
          <w:bCs/>
        </w:rPr>
        <w:t>4.</w:t>
      </w:r>
      <w:r w:rsidRPr="401C80FA">
        <w:rPr>
          <w:rFonts w:ascii="Cambria" w:hAnsi="Cambria"/>
        </w:rPr>
        <w:t>In View Polls button, it will change color a</w:t>
      </w:r>
      <w:r w:rsidR="5CFB8565" w:rsidRPr="401C80FA">
        <w:rPr>
          <w:rFonts w:ascii="Cambria" w:hAnsi="Cambria"/>
        </w:rPr>
        <w:t>fter hovering.</w:t>
      </w:r>
    </w:p>
    <w:p w14:paraId="298EE37D" w14:textId="4ABA386A" w:rsidR="00FB73D9" w:rsidRDefault="5CFB8565" w:rsidP="401C80FA">
      <w:pPr>
        <w:rPr>
          <w:rFonts w:ascii="Cambria" w:hAnsi="Cambria"/>
        </w:rPr>
      </w:pPr>
      <w:r w:rsidRPr="401C80FA">
        <w:rPr>
          <w:rFonts w:ascii="Cambria" w:hAnsi="Cambria"/>
          <w:b/>
          <w:bCs/>
        </w:rPr>
        <w:t>5</w:t>
      </w:r>
      <w:r w:rsidRPr="401C80FA">
        <w:rPr>
          <w:rFonts w:ascii="Cambria" w:hAnsi="Cambria"/>
        </w:rPr>
        <w:t>.In View Results button, it will change color after hovering.</w:t>
      </w:r>
    </w:p>
    <w:p w14:paraId="0B4B0B71" w14:textId="08FD3CD6" w:rsidR="00FB73D9" w:rsidRDefault="5CFB8565" w:rsidP="401C80FA">
      <w:pPr>
        <w:rPr>
          <w:rFonts w:ascii="Cambria" w:hAnsi="Cambria"/>
        </w:rPr>
      </w:pPr>
      <w:r w:rsidRPr="401C80FA">
        <w:rPr>
          <w:rFonts w:ascii="Cambria" w:hAnsi="Cambria"/>
          <w:b/>
          <w:bCs/>
        </w:rPr>
        <w:t>6.</w:t>
      </w:r>
      <w:r w:rsidRPr="401C80FA">
        <w:rPr>
          <w:rFonts w:ascii="Cambria" w:hAnsi="Cambria"/>
        </w:rPr>
        <w:t xml:space="preserve"> In View Profile button, it will change color after hovering.</w:t>
      </w:r>
    </w:p>
    <w:p w14:paraId="3C68A880" w14:textId="69113A7F" w:rsidR="00FB73D9" w:rsidRDefault="5CFB8565" w:rsidP="401C80FA">
      <w:pPr>
        <w:rPr>
          <w:rFonts w:ascii="Cambria" w:hAnsi="Cambria"/>
        </w:rPr>
      </w:pPr>
      <w:r w:rsidRPr="401C80FA">
        <w:rPr>
          <w:rFonts w:ascii="Cambria" w:hAnsi="Cambria"/>
          <w:b/>
          <w:bCs/>
        </w:rPr>
        <w:t>7.</w:t>
      </w:r>
      <w:r w:rsidRPr="401C80FA">
        <w:rPr>
          <w:rFonts w:ascii="Cambria" w:hAnsi="Cambria"/>
        </w:rPr>
        <w:t xml:space="preserve">If user click in View Polls button </w:t>
      </w:r>
      <w:r w:rsidR="4A984093" w:rsidRPr="401C80FA">
        <w:rPr>
          <w:rFonts w:ascii="Cambria" w:hAnsi="Cambria"/>
        </w:rPr>
        <w:t>it will show poll title and the answers list.</w:t>
      </w:r>
    </w:p>
    <w:p w14:paraId="3CBDC5E1" w14:textId="002C6395" w:rsidR="00FB73D9" w:rsidRDefault="4A984093" w:rsidP="401C80FA">
      <w:pPr>
        <w:rPr>
          <w:rFonts w:ascii="Cambria" w:hAnsi="Cambria"/>
        </w:rPr>
      </w:pPr>
      <w:r w:rsidRPr="401C80FA">
        <w:rPr>
          <w:rFonts w:ascii="Cambria" w:hAnsi="Cambria"/>
          <w:b/>
          <w:bCs/>
        </w:rPr>
        <w:t>8.</w:t>
      </w:r>
      <w:r w:rsidRPr="401C80FA">
        <w:rPr>
          <w:rFonts w:ascii="Cambria" w:hAnsi="Cambria"/>
        </w:rPr>
        <w:t>If user click in View Results button</w:t>
      </w:r>
      <w:r w:rsidR="57967DB3" w:rsidRPr="401C80FA">
        <w:rPr>
          <w:rFonts w:ascii="Cambria" w:hAnsi="Cambria"/>
        </w:rPr>
        <w:t xml:space="preserve"> the results will be shown from database.</w:t>
      </w:r>
    </w:p>
    <w:p w14:paraId="0C0A831A" w14:textId="4F76546B" w:rsidR="00FB73D9" w:rsidRDefault="57967DB3" w:rsidP="401C80FA">
      <w:pPr>
        <w:rPr>
          <w:rFonts w:ascii="Cambria" w:hAnsi="Cambria"/>
        </w:rPr>
      </w:pPr>
      <w:r w:rsidRPr="401C80FA">
        <w:rPr>
          <w:rFonts w:ascii="Cambria" w:hAnsi="Cambria"/>
          <w:b/>
          <w:bCs/>
        </w:rPr>
        <w:t>9.</w:t>
      </w:r>
      <w:r w:rsidRPr="401C80FA">
        <w:rPr>
          <w:rFonts w:ascii="Cambria" w:hAnsi="Cambria"/>
        </w:rPr>
        <w:t>If user click in View Profile button</w:t>
      </w:r>
      <w:r w:rsidR="6085D2B0" w:rsidRPr="401C80FA">
        <w:rPr>
          <w:rFonts w:ascii="Cambria" w:hAnsi="Cambria"/>
        </w:rPr>
        <w:t>, user can see his sign-up information and can update</w:t>
      </w:r>
      <w:r w:rsidR="4CE99F61" w:rsidRPr="401C80FA">
        <w:rPr>
          <w:rFonts w:ascii="Cambria" w:hAnsi="Cambria"/>
        </w:rPr>
        <w:t>/delete his info.</w:t>
      </w:r>
    </w:p>
    <w:p w14:paraId="356911A2" w14:textId="66E56C1C" w:rsidR="00FB73D9" w:rsidRDefault="6085D2B0" w:rsidP="401C80FA">
      <w:pPr>
        <w:rPr>
          <w:rFonts w:ascii="Cambria" w:hAnsi="Cambria"/>
        </w:rPr>
      </w:pPr>
      <w:r w:rsidRPr="401C80FA">
        <w:rPr>
          <w:rFonts w:ascii="Cambria" w:hAnsi="Cambria"/>
        </w:rPr>
        <w:t xml:space="preserve">10.Now user can </w:t>
      </w:r>
      <w:r w:rsidR="719B8526" w:rsidRPr="401C80FA">
        <w:rPr>
          <w:rFonts w:ascii="Cambria" w:hAnsi="Cambria"/>
        </w:rPr>
        <w:t>back to his profile without update/delete his info.</w:t>
      </w:r>
    </w:p>
    <w:p w14:paraId="49559422" w14:textId="6E8E41F9" w:rsidR="00FB73D9" w:rsidRDefault="719B8526" w:rsidP="401C80FA">
      <w:pPr>
        <w:rPr>
          <w:rFonts w:ascii="Cambria" w:hAnsi="Cambria"/>
        </w:rPr>
      </w:pPr>
      <w:r w:rsidRPr="401C80FA">
        <w:rPr>
          <w:rFonts w:ascii="Cambria" w:hAnsi="Cambria"/>
        </w:rPr>
        <w:t>11.user can upda</w:t>
      </w:r>
      <w:r w:rsidR="388B2D91" w:rsidRPr="401C80FA">
        <w:rPr>
          <w:rFonts w:ascii="Cambria" w:hAnsi="Cambria"/>
        </w:rPr>
        <w:t>te his/her inform0ation by clicking update button.</w:t>
      </w:r>
    </w:p>
    <w:p w14:paraId="199A3A03" w14:textId="600E6AE2" w:rsidR="00FB73D9" w:rsidRDefault="388B2D91" w:rsidP="401C80FA">
      <w:pPr>
        <w:rPr>
          <w:rFonts w:ascii="Cambria" w:hAnsi="Cambria"/>
        </w:rPr>
      </w:pPr>
      <w:r w:rsidRPr="401C80FA">
        <w:rPr>
          <w:rFonts w:ascii="Cambria" w:hAnsi="Cambria"/>
        </w:rPr>
        <w:t xml:space="preserve">12. After clicking the update button he/she can back to his/her </w:t>
      </w:r>
      <w:r w:rsidR="2B90B865" w:rsidRPr="401C80FA">
        <w:rPr>
          <w:rFonts w:ascii="Cambria" w:hAnsi="Cambria"/>
        </w:rPr>
        <w:t>View Profile portion without updating information.</w:t>
      </w:r>
    </w:p>
    <w:p w14:paraId="4E0D7229" w14:textId="3BF92DE8" w:rsidR="00FB73D9" w:rsidRDefault="526AA40B" w:rsidP="401C80FA">
      <w:pPr>
        <w:rPr>
          <w:rFonts w:ascii="Cambria" w:hAnsi="Cambria"/>
        </w:rPr>
      </w:pPr>
      <w:r w:rsidRPr="401C80FA">
        <w:rPr>
          <w:rFonts w:ascii="Cambria" w:hAnsi="Cambria"/>
        </w:rPr>
        <w:t>13. User can delete his/her account by clicking delete account button.</w:t>
      </w:r>
    </w:p>
    <w:p w14:paraId="191E9762" w14:textId="60805C3F" w:rsidR="00FB73D9" w:rsidRDefault="526AA40B" w:rsidP="401C80FA">
      <w:pPr>
        <w:rPr>
          <w:rFonts w:ascii="Cambria" w:hAnsi="Cambria"/>
        </w:rPr>
      </w:pPr>
      <w:r w:rsidRPr="401C80FA">
        <w:rPr>
          <w:rFonts w:ascii="Cambria" w:hAnsi="Cambria"/>
        </w:rPr>
        <w:t>14. In the end, user can log out from the system</w:t>
      </w:r>
      <w:r w:rsidR="2A56B0CE" w:rsidRPr="401C80FA">
        <w:rPr>
          <w:rFonts w:ascii="Cambria" w:hAnsi="Cambria"/>
        </w:rPr>
        <w:t xml:space="preserve"> by clicking the log out button</w:t>
      </w:r>
      <w:r w:rsidRPr="401C80FA">
        <w:rPr>
          <w:rFonts w:ascii="Cambria" w:hAnsi="Cambria"/>
        </w:rPr>
        <w:t>.</w:t>
      </w:r>
    </w:p>
    <w:p w14:paraId="393C3EEB" w14:textId="77777777" w:rsidR="00FB73D9" w:rsidRPr="00471FE6" w:rsidRDefault="00FB73D9" w:rsidP="00420FC5">
      <w:pPr>
        <w:rPr>
          <w:rFonts w:ascii="Cambria" w:hAnsi="Cambria"/>
          <w:b/>
          <w:bCs/>
        </w:rPr>
      </w:pP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48308A" w14:textId="77777777" w:rsidR="00723C9E" w:rsidRDefault="00723C9E" w:rsidP="00E92083">
      <w:pPr>
        <w:spacing w:after="0" w:line="240" w:lineRule="auto"/>
      </w:pPr>
      <w:r>
        <w:separator/>
      </w:r>
    </w:p>
  </w:endnote>
  <w:endnote w:type="continuationSeparator" w:id="0">
    <w:p w14:paraId="73143442" w14:textId="77777777" w:rsidR="00723C9E" w:rsidRDefault="00723C9E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60019" w14:textId="77777777" w:rsidR="00723C9E" w:rsidRDefault="00723C9E" w:rsidP="00E92083">
      <w:pPr>
        <w:spacing w:after="0" w:line="240" w:lineRule="auto"/>
      </w:pPr>
      <w:r>
        <w:separator/>
      </w:r>
    </w:p>
  </w:footnote>
  <w:footnote w:type="continuationSeparator" w:id="0">
    <w:p w14:paraId="0AF657E4" w14:textId="77777777" w:rsidR="00723C9E" w:rsidRDefault="00723C9E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21954"/>
    <w:multiLevelType w:val="hybridMultilevel"/>
    <w:tmpl w:val="9E582B88"/>
    <w:lvl w:ilvl="0" w:tplc="6DF26D74">
      <w:start w:val="1"/>
      <w:numFmt w:val="decimal"/>
      <w:lvlText w:val="%1."/>
      <w:lvlJc w:val="left"/>
      <w:pPr>
        <w:ind w:left="720" w:hanging="360"/>
      </w:pPr>
    </w:lvl>
    <w:lvl w:ilvl="1" w:tplc="9440CBF2">
      <w:start w:val="1"/>
      <w:numFmt w:val="lowerLetter"/>
      <w:lvlText w:val="%2."/>
      <w:lvlJc w:val="left"/>
      <w:pPr>
        <w:ind w:left="1440" w:hanging="360"/>
      </w:pPr>
    </w:lvl>
    <w:lvl w:ilvl="2" w:tplc="7C9ABFB8">
      <w:start w:val="1"/>
      <w:numFmt w:val="lowerRoman"/>
      <w:lvlText w:val="%3."/>
      <w:lvlJc w:val="right"/>
      <w:pPr>
        <w:ind w:left="2160" w:hanging="180"/>
      </w:pPr>
    </w:lvl>
    <w:lvl w:ilvl="3" w:tplc="A0F2F3A0">
      <w:start w:val="1"/>
      <w:numFmt w:val="decimal"/>
      <w:lvlText w:val="%4."/>
      <w:lvlJc w:val="left"/>
      <w:pPr>
        <w:ind w:left="2880" w:hanging="360"/>
      </w:pPr>
    </w:lvl>
    <w:lvl w:ilvl="4" w:tplc="FAE0F838">
      <w:start w:val="1"/>
      <w:numFmt w:val="lowerLetter"/>
      <w:lvlText w:val="%5."/>
      <w:lvlJc w:val="left"/>
      <w:pPr>
        <w:ind w:left="3600" w:hanging="360"/>
      </w:pPr>
    </w:lvl>
    <w:lvl w:ilvl="5" w:tplc="0790597E">
      <w:start w:val="1"/>
      <w:numFmt w:val="lowerRoman"/>
      <w:lvlText w:val="%6."/>
      <w:lvlJc w:val="right"/>
      <w:pPr>
        <w:ind w:left="4320" w:hanging="180"/>
      </w:pPr>
    </w:lvl>
    <w:lvl w:ilvl="6" w:tplc="AA6EAE40">
      <w:start w:val="1"/>
      <w:numFmt w:val="decimal"/>
      <w:lvlText w:val="%7."/>
      <w:lvlJc w:val="left"/>
      <w:pPr>
        <w:ind w:left="5040" w:hanging="360"/>
      </w:pPr>
    </w:lvl>
    <w:lvl w:ilvl="7" w:tplc="67FA8240">
      <w:start w:val="1"/>
      <w:numFmt w:val="lowerLetter"/>
      <w:lvlText w:val="%8."/>
      <w:lvlJc w:val="left"/>
      <w:pPr>
        <w:ind w:left="5760" w:hanging="360"/>
      </w:pPr>
    </w:lvl>
    <w:lvl w:ilvl="8" w:tplc="69426E3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16161"/>
    <w:multiLevelType w:val="hybridMultilevel"/>
    <w:tmpl w:val="343A25D6"/>
    <w:lvl w:ilvl="0" w:tplc="E0B04F7A">
      <w:start w:val="1"/>
      <w:numFmt w:val="decimal"/>
      <w:lvlText w:val="%1."/>
      <w:lvlJc w:val="left"/>
      <w:pPr>
        <w:ind w:left="720" w:hanging="360"/>
      </w:pPr>
    </w:lvl>
    <w:lvl w:ilvl="1" w:tplc="6CDC8D08">
      <w:start w:val="1"/>
      <w:numFmt w:val="lowerLetter"/>
      <w:lvlText w:val="%2."/>
      <w:lvlJc w:val="left"/>
      <w:pPr>
        <w:ind w:left="1440" w:hanging="360"/>
      </w:pPr>
    </w:lvl>
    <w:lvl w:ilvl="2" w:tplc="EB1A0CF6">
      <w:start w:val="1"/>
      <w:numFmt w:val="lowerRoman"/>
      <w:lvlText w:val="%3."/>
      <w:lvlJc w:val="right"/>
      <w:pPr>
        <w:ind w:left="2160" w:hanging="180"/>
      </w:pPr>
    </w:lvl>
    <w:lvl w:ilvl="3" w:tplc="7B82C706">
      <w:start w:val="1"/>
      <w:numFmt w:val="decimal"/>
      <w:lvlText w:val="%4."/>
      <w:lvlJc w:val="left"/>
      <w:pPr>
        <w:ind w:left="2880" w:hanging="360"/>
      </w:pPr>
    </w:lvl>
    <w:lvl w:ilvl="4" w:tplc="DDB62DF4">
      <w:start w:val="1"/>
      <w:numFmt w:val="lowerLetter"/>
      <w:lvlText w:val="%5."/>
      <w:lvlJc w:val="left"/>
      <w:pPr>
        <w:ind w:left="3600" w:hanging="360"/>
      </w:pPr>
    </w:lvl>
    <w:lvl w:ilvl="5" w:tplc="5120C988">
      <w:start w:val="1"/>
      <w:numFmt w:val="lowerRoman"/>
      <w:lvlText w:val="%6."/>
      <w:lvlJc w:val="right"/>
      <w:pPr>
        <w:ind w:left="4320" w:hanging="180"/>
      </w:pPr>
    </w:lvl>
    <w:lvl w:ilvl="6" w:tplc="ED56B2EA">
      <w:start w:val="1"/>
      <w:numFmt w:val="decimal"/>
      <w:lvlText w:val="%7."/>
      <w:lvlJc w:val="left"/>
      <w:pPr>
        <w:ind w:left="5040" w:hanging="360"/>
      </w:pPr>
    </w:lvl>
    <w:lvl w:ilvl="7" w:tplc="3040592A">
      <w:start w:val="1"/>
      <w:numFmt w:val="lowerLetter"/>
      <w:lvlText w:val="%8."/>
      <w:lvlJc w:val="left"/>
      <w:pPr>
        <w:ind w:left="5760" w:hanging="360"/>
      </w:pPr>
    </w:lvl>
    <w:lvl w:ilvl="8" w:tplc="FC2CE78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74A71"/>
    <w:multiLevelType w:val="hybridMultilevel"/>
    <w:tmpl w:val="0F045346"/>
    <w:lvl w:ilvl="0" w:tplc="F97CBF9C">
      <w:start w:val="1"/>
      <w:numFmt w:val="decimal"/>
      <w:lvlText w:val="%1."/>
      <w:lvlJc w:val="left"/>
      <w:pPr>
        <w:ind w:left="720" w:hanging="360"/>
      </w:pPr>
    </w:lvl>
    <w:lvl w:ilvl="1" w:tplc="3B243C60">
      <w:start w:val="1"/>
      <w:numFmt w:val="lowerLetter"/>
      <w:lvlText w:val="%2."/>
      <w:lvlJc w:val="left"/>
      <w:pPr>
        <w:ind w:left="1440" w:hanging="360"/>
      </w:pPr>
    </w:lvl>
    <w:lvl w:ilvl="2" w:tplc="B7E41D58">
      <w:start w:val="1"/>
      <w:numFmt w:val="lowerRoman"/>
      <w:lvlText w:val="%3."/>
      <w:lvlJc w:val="right"/>
      <w:pPr>
        <w:ind w:left="2160" w:hanging="180"/>
      </w:pPr>
    </w:lvl>
    <w:lvl w:ilvl="3" w:tplc="34587D86">
      <w:start w:val="1"/>
      <w:numFmt w:val="decimal"/>
      <w:lvlText w:val="%4."/>
      <w:lvlJc w:val="left"/>
      <w:pPr>
        <w:ind w:left="2880" w:hanging="360"/>
      </w:pPr>
    </w:lvl>
    <w:lvl w:ilvl="4" w:tplc="DE587590">
      <w:start w:val="1"/>
      <w:numFmt w:val="lowerLetter"/>
      <w:lvlText w:val="%5."/>
      <w:lvlJc w:val="left"/>
      <w:pPr>
        <w:ind w:left="3600" w:hanging="360"/>
      </w:pPr>
    </w:lvl>
    <w:lvl w:ilvl="5" w:tplc="ACA0073A">
      <w:start w:val="1"/>
      <w:numFmt w:val="lowerRoman"/>
      <w:lvlText w:val="%6."/>
      <w:lvlJc w:val="right"/>
      <w:pPr>
        <w:ind w:left="4320" w:hanging="180"/>
      </w:pPr>
    </w:lvl>
    <w:lvl w:ilvl="6" w:tplc="BF581E18">
      <w:start w:val="1"/>
      <w:numFmt w:val="decimal"/>
      <w:lvlText w:val="%7."/>
      <w:lvlJc w:val="left"/>
      <w:pPr>
        <w:ind w:left="5040" w:hanging="360"/>
      </w:pPr>
    </w:lvl>
    <w:lvl w:ilvl="7" w:tplc="06CAB3FC">
      <w:start w:val="1"/>
      <w:numFmt w:val="lowerLetter"/>
      <w:lvlText w:val="%8."/>
      <w:lvlJc w:val="left"/>
      <w:pPr>
        <w:ind w:left="5760" w:hanging="360"/>
      </w:pPr>
    </w:lvl>
    <w:lvl w:ilvl="8" w:tplc="38F0BD9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06B46"/>
    <w:multiLevelType w:val="hybridMultilevel"/>
    <w:tmpl w:val="39887E6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 w15:restartNumberingAfterBreak="0">
    <w:nsid w:val="4B7C2BE4"/>
    <w:multiLevelType w:val="hybridMultilevel"/>
    <w:tmpl w:val="ECECD882"/>
    <w:lvl w:ilvl="0" w:tplc="A2CCD764">
      <w:start w:val="1"/>
      <w:numFmt w:val="decimal"/>
      <w:lvlText w:val="%1."/>
      <w:lvlJc w:val="left"/>
      <w:pPr>
        <w:ind w:left="720" w:hanging="360"/>
      </w:pPr>
    </w:lvl>
    <w:lvl w:ilvl="1" w:tplc="A502B0A0">
      <w:start w:val="1"/>
      <w:numFmt w:val="lowerLetter"/>
      <w:lvlText w:val="%2."/>
      <w:lvlJc w:val="left"/>
      <w:pPr>
        <w:ind w:left="1440" w:hanging="360"/>
      </w:pPr>
    </w:lvl>
    <w:lvl w:ilvl="2" w:tplc="907A12DE">
      <w:start w:val="1"/>
      <w:numFmt w:val="lowerRoman"/>
      <w:lvlText w:val="%3."/>
      <w:lvlJc w:val="right"/>
      <w:pPr>
        <w:ind w:left="2160" w:hanging="180"/>
      </w:pPr>
    </w:lvl>
    <w:lvl w:ilvl="3" w:tplc="0C3A5652">
      <w:start w:val="1"/>
      <w:numFmt w:val="decimal"/>
      <w:lvlText w:val="%4."/>
      <w:lvlJc w:val="left"/>
      <w:pPr>
        <w:ind w:left="2880" w:hanging="360"/>
      </w:pPr>
    </w:lvl>
    <w:lvl w:ilvl="4" w:tplc="200CEE6C">
      <w:start w:val="1"/>
      <w:numFmt w:val="lowerLetter"/>
      <w:lvlText w:val="%5."/>
      <w:lvlJc w:val="left"/>
      <w:pPr>
        <w:ind w:left="3600" w:hanging="360"/>
      </w:pPr>
    </w:lvl>
    <w:lvl w:ilvl="5" w:tplc="318E767A">
      <w:start w:val="1"/>
      <w:numFmt w:val="lowerRoman"/>
      <w:lvlText w:val="%6."/>
      <w:lvlJc w:val="right"/>
      <w:pPr>
        <w:ind w:left="4320" w:hanging="180"/>
      </w:pPr>
    </w:lvl>
    <w:lvl w:ilvl="6" w:tplc="A2E00710">
      <w:start w:val="1"/>
      <w:numFmt w:val="decimal"/>
      <w:lvlText w:val="%7."/>
      <w:lvlJc w:val="left"/>
      <w:pPr>
        <w:ind w:left="5040" w:hanging="360"/>
      </w:pPr>
    </w:lvl>
    <w:lvl w:ilvl="7" w:tplc="47A87B8C">
      <w:start w:val="1"/>
      <w:numFmt w:val="lowerLetter"/>
      <w:lvlText w:val="%8."/>
      <w:lvlJc w:val="left"/>
      <w:pPr>
        <w:ind w:left="5760" w:hanging="360"/>
      </w:pPr>
    </w:lvl>
    <w:lvl w:ilvl="8" w:tplc="34588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54F7464"/>
    <w:multiLevelType w:val="hybridMultilevel"/>
    <w:tmpl w:val="0130FC50"/>
    <w:lvl w:ilvl="0" w:tplc="37D0AAC6">
      <w:start w:val="1"/>
      <w:numFmt w:val="decimal"/>
      <w:lvlText w:val="%1."/>
      <w:lvlJc w:val="left"/>
      <w:pPr>
        <w:ind w:left="720" w:hanging="360"/>
      </w:pPr>
    </w:lvl>
    <w:lvl w:ilvl="1" w:tplc="EF36B40A">
      <w:start w:val="1"/>
      <w:numFmt w:val="lowerLetter"/>
      <w:lvlText w:val="%2."/>
      <w:lvlJc w:val="left"/>
      <w:pPr>
        <w:ind w:left="1440" w:hanging="360"/>
      </w:pPr>
    </w:lvl>
    <w:lvl w:ilvl="2" w:tplc="738E7E22">
      <w:start w:val="1"/>
      <w:numFmt w:val="lowerRoman"/>
      <w:lvlText w:val="%3."/>
      <w:lvlJc w:val="right"/>
      <w:pPr>
        <w:ind w:left="2160" w:hanging="180"/>
      </w:pPr>
    </w:lvl>
    <w:lvl w:ilvl="3" w:tplc="785E0A5A">
      <w:start w:val="1"/>
      <w:numFmt w:val="decimal"/>
      <w:lvlText w:val="%4."/>
      <w:lvlJc w:val="left"/>
      <w:pPr>
        <w:ind w:left="2880" w:hanging="360"/>
      </w:pPr>
    </w:lvl>
    <w:lvl w:ilvl="4" w:tplc="7B46BE0E">
      <w:start w:val="1"/>
      <w:numFmt w:val="lowerLetter"/>
      <w:lvlText w:val="%5."/>
      <w:lvlJc w:val="left"/>
      <w:pPr>
        <w:ind w:left="3600" w:hanging="360"/>
      </w:pPr>
    </w:lvl>
    <w:lvl w:ilvl="5" w:tplc="B726C2B8">
      <w:start w:val="1"/>
      <w:numFmt w:val="lowerRoman"/>
      <w:lvlText w:val="%6."/>
      <w:lvlJc w:val="right"/>
      <w:pPr>
        <w:ind w:left="4320" w:hanging="180"/>
      </w:pPr>
    </w:lvl>
    <w:lvl w:ilvl="6" w:tplc="9F2ABBC8">
      <w:start w:val="1"/>
      <w:numFmt w:val="decimal"/>
      <w:lvlText w:val="%7."/>
      <w:lvlJc w:val="left"/>
      <w:pPr>
        <w:ind w:left="5040" w:hanging="360"/>
      </w:pPr>
    </w:lvl>
    <w:lvl w:ilvl="7" w:tplc="6C986B2E">
      <w:start w:val="1"/>
      <w:numFmt w:val="lowerLetter"/>
      <w:lvlText w:val="%8."/>
      <w:lvlJc w:val="left"/>
      <w:pPr>
        <w:ind w:left="5760" w:hanging="360"/>
      </w:pPr>
    </w:lvl>
    <w:lvl w:ilvl="8" w:tplc="446A06B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5F6540A"/>
    <w:multiLevelType w:val="hybridMultilevel"/>
    <w:tmpl w:val="6FC8CFEA"/>
    <w:lvl w:ilvl="0" w:tplc="C7582F22">
      <w:start w:val="1"/>
      <w:numFmt w:val="decimal"/>
      <w:lvlText w:val="%1."/>
      <w:lvlJc w:val="left"/>
      <w:pPr>
        <w:ind w:left="720" w:hanging="360"/>
      </w:pPr>
    </w:lvl>
    <w:lvl w:ilvl="1" w:tplc="7B54B4CA">
      <w:start w:val="1"/>
      <w:numFmt w:val="lowerLetter"/>
      <w:lvlText w:val="%2."/>
      <w:lvlJc w:val="left"/>
      <w:pPr>
        <w:ind w:left="1440" w:hanging="360"/>
      </w:pPr>
    </w:lvl>
    <w:lvl w:ilvl="2" w:tplc="4588D730">
      <w:start w:val="1"/>
      <w:numFmt w:val="lowerRoman"/>
      <w:lvlText w:val="%3."/>
      <w:lvlJc w:val="right"/>
      <w:pPr>
        <w:ind w:left="2160" w:hanging="180"/>
      </w:pPr>
    </w:lvl>
    <w:lvl w:ilvl="3" w:tplc="C4A8F188">
      <w:start w:val="1"/>
      <w:numFmt w:val="decimal"/>
      <w:lvlText w:val="%4."/>
      <w:lvlJc w:val="left"/>
      <w:pPr>
        <w:ind w:left="2880" w:hanging="360"/>
      </w:pPr>
    </w:lvl>
    <w:lvl w:ilvl="4" w:tplc="96221E26">
      <w:start w:val="1"/>
      <w:numFmt w:val="lowerLetter"/>
      <w:lvlText w:val="%5."/>
      <w:lvlJc w:val="left"/>
      <w:pPr>
        <w:ind w:left="3600" w:hanging="360"/>
      </w:pPr>
    </w:lvl>
    <w:lvl w:ilvl="5" w:tplc="1C847F50">
      <w:start w:val="1"/>
      <w:numFmt w:val="lowerRoman"/>
      <w:lvlText w:val="%6."/>
      <w:lvlJc w:val="right"/>
      <w:pPr>
        <w:ind w:left="4320" w:hanging="180"/>
      </w:pPr>
    </w:lvl>
    <w:lvl w:ilvl="6" w:tplc="BE1CCD36">
      <w:start w:val="1"/>
      <w:numFmt w:val="decimal"/>
      <w:lvlText w:val="%7."/>
      <w:lvlJc w:val="left"/>
      <w:pPr>
        <w:ind w:left="5040" w:hanging="360"/>
      </w:pPr>
    </w:lvl>
    <w:lvl w:ilvl="7" w:tplc="389AB5AC">
      <w:start w:val="1"/>
      <w:numFmt w:val="lowerLetter"/>
      <w:lvlText w:val="%8."/>
      <w:lvlJc w:val="left"/>
      <w:pPr>
        <w:ind w:left="5760" w:hanging="360"/>
      </w:pPr>
    </w:lvl>
    <w:lvl w:ilvl="8" w:tplc="2DCA057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0A34C1"/>
    <w:multiLevelType w:val="hybridMultilevel"/>
    <w:tmpl w:val="6CDCA08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E62661B"/>
    <w:multiLevelType w:val="hybridMultilevel"/>
    <w:tmpl w:val="BA6EB3A2"/>
    <w:lvl w:ilvl="0" w:tplc="C4CE895C">
      <w:start w:val="1"/>
      <w:numFmt w:val="decimal"/>
      <w:lvlText w:val="%1."/>
      <w:lvlJc w:val="left"/>
      <w:pPr>
        <w:ind w:left="720" w:hanging="360"/>
      </w:pPr>
    </w:lvl>
    <w:lvl w:ilvl="1" w:tplc="31F4DE0E">
      <w:start w:val="1"/>
      <w:numFmt w:val="lowerLetter"/>
      <w:lvlText w:val="%2."/>
      <w:lvlJc w:val="left"/>
      <w:pPr>
        <w:ind w:left="1440" w:hanging="360"/>
      </w:pPr>
    </w:lvl>
    <w:lvl w:ilvl="2" w:tplc="627C9412">
      <w:start w:val="1"/>
      <w:numFmt w:val="lowerRoman"/>
      <w:lvlText w:val="%3."/>
      <w:lvlJc w:val="right"/>
      <w:pPr>
        <w:ind w:left="2160" w:hanging="180"/>
      </w:pPr>
    </w:lvl>
    <w:lvl w:ilvl="3" w:tplc="0392343C">
      <w:start w:val="1"/>
      <w:numFmt w:val="decimal"/>
      <w:lvlText w:val="%4."/>
      <w:lvlJc w:val="left"/>
      <w:pPr>
        <w:ind w:left="2880" w:hanging="360"/>
      </w:pPr>
    </w:lvl>
    <w:lvl w:ilvl="4" w:tplc="4DAAD8F4">
      <w:start w:val="1"/>
      <w:numFmt w:val="lowerLetter"/>
      <w:lvlText w:val="%5."/>
      <w:lvlJc w:val="left"/>
      <w:pPr>
        <w:ind w:left="3600" w:hanging="360"/>
      </w:pPr>
    </w:lvl>
    <w:lvl w:ilvl="5" w:tplc="ADAC104A">
      <w:start w:val="1"/>
      <w:numFmt w:val="lowerRoman"/>
      <w:lvlText w:val="%6."/>
      <w:lvlJc w:val="right"/>
      <w:pPr>
        <w:ind w:left="4320" w:hanging="180"/>
      </w:pPr>
    </w:lvl>
    <w:lvl w:ilvl="6" w:tplc="60E2173C">
      <w:start w:val="1"/>
      <w:numFmt w:val="decimal"/>
      <w:lvlText w:val="%7."/>
      <w:lvlJc w:val="left"/>
      <w:pPr>
        <w:ind w:left="5040" w:hanging="360"/>
      </w:pPr>
    </w:lvl>
    <w:lvl w:ilvl="7" w:tplc="A7CA6E96">
      <w:start w:val="1"/>
      <w:numFmt w:val="lowerLetter"/>
      <w:lvlText w:val="%8."/>
      <w:lvlJc w:val="left"/>
      <w:pPr>
        <w:ind w:left="5760" w:hanging="360"/>
      </w:pPr>
    </w:lvl>
    <w:lvl w:ilvl="8" w:tplc="E766B29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4"/>
  </w:num>
  <w:num w:numId="5">
    <w:abstractNumId w:val="10"/>
  </w:num>
  <w:num w:numId="6">
    <w:abstractNumId w:val="8"/>
  </w:num>
  <w:num w:numId="7">
    <w:abstractNumId w:val="1"/>
  </w:num>
  <w:num w:numId="8">
    <w:abstractNumId w:val="7"/>
  </w:num>
  <w:num w:numId="9">
    <w:abstractNumId w:val="9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26BB"/>
    <w:rsid w:val="0001475A"/>
    <w:rsid w:val="000375F9"/>
    <w:rsid w:val="00053E44"/>
    <w:rsid w:val="0006265B"/>
    <w:rsid w:val="00062AC1"/>
    <w:rsid w:val="00063927"/>
    <w:rsid w:val="00065620"/>
    <w:rsid w:val="0007183D"/>
    <w:rsid w:val="000758C6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C5CD6"/>
    <w:rsid w:val="001E6B2B"/>
    <w:rsid w:val="001F2B78"/>
    <w:rsid w:val="00236D7F"/>
    <w:rsid w:val="0025669D"/>
    <w:rsid w:val="00257A21"/>
    <w:rsid w:val="00274BCD"/>
    <w:rsid w:val="002A03D2"/>
    <w:rsid w:val="002A438A"/>
    <w:rsid w:val="002B4973"/>
    <w:rsid w:val="002D2F9F"/>
    <w:rsid w:val="002E6029"/>
    <w:rsid w:val="002F6FA4"/>
    <w:rsid w:val="00346844"/>
    <w:rsid w:val="00350617"/>
    <w:rsid w:val="00350FCE"/>
    <w:rsid w:val="00356DBF"/>
    <w:rsid w:val="00384C7B"/>
    <w:rsid w:val="003965A5"/>
    <w:rsid w:val="003A7AC4"/>
    <w:rsid w:val="003D3225"/>
    <w:rsid w:val="003D5532"/>
    <w:rsid w:val="00420FC5"/>
    <w:rsid w:val="00435044"/>
    <w:rsid w:val="00441E29"/>
    <w:rsid w:val="0046312A"/>
    <w:rsid w:val="00471FE6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E201C"/>
    <w:rsid w:val="00620E9A"/>
    <w:rsid w:val="00622CBB"/>
    <w:rsid w:val="00633038"/>
    <w:rsid w:val="00640DF8"/>
    <w:rsid w:val="00641739"/>
    <w:rsid w:val="00645468"/>
    <w:rsid w:val="00653130"/>
    <w:rsid w:val="00656963"/>
    <w:rsid w:val="00665EB7"/>
    <w:rsid w:val="006819F6"/>
    <w:rsid w:val="006F33FD"/>
    <w:rsid w:val="0070516F"/>
    <w:rsid w:val="007117ED"/>
    <w:rsid w:val="007209B4"/>
    <w:rsid w:val="00720DC6"/>
    <w:rsid w:val="00723C9E"/>
    <w:rsid w:val="007450BE"/>
    <w:rsid w:val="00750FBD"/>
    <w:rsid w:val="00751EAE"/>
    <w:rsid w:val="00762516"/>
    <w:rsid w:val="007914E8"/>
    <w:rsid w:val="007A1D5A"/>
    <w:rsid w:val="007A30E3"/>
    <w:rsid w:val="007E6539"/>
    <w:rsid w:val="008010DF"/>
    <w:rsid w:val="008155FF"/>
    <w:rsid w:val="00821981"/>
    <w:rsid w:val="008333F2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86E80"/>
    <w:rsid w:val="00991A0E"/>
    <w:rsid w:val="009C686E"/>
    <w:rsid w:val="009D7D71"/>
    <w:rsid w:val="009F5587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0B50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47C5A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  <w:rsid w:val="02C501BE"/>
    <w:rsid w:val="0314132A"/>
    <w:rsid w:val="03179EFF"/>
    <w:rsid w:val="031CC9FE"/>
    <w:rsid w:val="03DEFBE8"/>
    <w:rsid w:val="042BE785"/>
    <w:rsid w:val="04EE594D"/>
    <w:rsid w:val="05432914"/>
    <w:rsid w:val="061D7B66"/>
    <w:rsid w:val="0668309E"/>
    <w:rsid w:val="07846DCE"/>
    <w:rsid w:val="079F4C58"/>
    <w:rsid w:val="07CE8699"/>
    <w:rsid w:val="0805A4D8"/>
    <w:rsid w:val="0810C6AC"/>
    <w:rsid w:val="083B43CC"/>
    <w:rsid w:val="0849D17E"/>
    <w:rsid w:val="0A071B6E"/>
    <w:rsid w:val="0A5096EF"/>
    <w:rsid w:val="0A8EC197"/>
    <w:rsid w:val="0B856183"/>
    <w:rsid w:val="0BCAB23E"/>
    <w:rsid w:val="0C6DBA3F"/>
    <w:rsid w:val="0C7C3119"/>
    <w:rsid w:val="0CCDCB7E"/>
    <w:rsid w:val="0D86924C"/>
    <w:rsid w:val="0DAD7DF9"/>
    <w:rsid w:val="0DF31891"/>
    <w:rsid w:val="0E8F3CD8"/>
    <w:rsid w:val="0ECE51A0"/>
    <w:rsid w:val="0F42F831"/>
    <w:rsid w:val="1241E230"/>
    <w:rsid w:val="1369F42F"/>
    <w:rsid w:val="13F6CC2D"/>
    <w:rsid w:val="1512BA6B"/>
    <w:rsid w:val="16843D46"/>
    <w:rsid w:val="16A6C67A"/>
    <w:rsid w:val="16E4A257"/>
    <w:rsid w:val="175E22A2"/>
    <w:rsid w:val="17D2FCB3"/>
    <w:rsid w:val="17E70787"/>
    <w:rsid w:val="194C33D5"/>
    <w:rsid w:val="19A39A97"/>
    <w:rsid w:val="1A3850E8"/>
    <w:rsid w:val="1C142362"/>
    <w:rsid w:val="1CEE3213"/>
    <w:rsid w:val="1D3D21DE"/>
    <w:rsid w:val="1DD86761"/>
    <w:rsid w:val="1EAD7F0A"/>
    <w:rsid w:val="1ED01645"/>
    <w:rsid w:val="20758F01"/>
    <w:rsid w:val="207EA176"/>
    <w:rsid w:val="21C22D09"/>
    <w:rsid w:val="21C5A9DD"/>
    <w:rsid w:val="21DAF857"/>
    <w:rsid w:val="21FCD55B"/>
    <w:rsid w:val="22057453"/>
    <w:rsid w:val="226F190C"/>
    <w:rsid w:val="22A3C98B"/>
    <w:rsid w:val="23714CAD"/>
    <w:rsid w:val="2386EFDC"/>
    <w:rsid w:val="23BD4094"/>
    <w:rsid w:val="244499D2"/>
    <w:rsid w:val="24894763"/>
    <w:rsid w:val="24DA794D"/>
    <w:rsid w:val="27006A16"/>
    <w:rsid w:val="2737AD8E"/>
    <w:rsid w:val="27E02496"/>
    <w:rsid w:val="2938A4F2"/>
    <w:rsid w:val="29D18192"/>
    <w:rsid w:val="2A56B0CE"/>
    <w:rsid w:val="2AB39A0F"/>
    <w:rsid w:val="2AD2925E"/>
    <w:rsid w:val="2AF180C7"/>
    <w:rsid w:val="2B90B865"/>
    <w:rsid w:val="2BCAF7D0"/>
    <w:rsid w:val="2BFCFF94"/>
    <w:rsid w:val="2C8C8C06"/>
    <w:rsid w:val="2CE2C3C5"/>
    <w:rsid w:val="2D7AB697"/>
    <w:rsid w:val="2DBE1E36"/>
    <w:rsid w:val="30476F90"/>
    <w:rsid w:val="3048E228"/>
    <w:rsid w:val="30ABBC93"/>
    <w:rsid w:val="31D91AD0"/>
    <w:rsid w:val="3240DB6A"/>
    <w:rsid w:val="3284B76C"/>
    <w:rsid w:val="33AE9B96"/>
    <w:rsid w:val="35D046FE"/>
    <w:rsid w:val="35FB688F"/>
    <w:rsid w:val="3679B036"/>
    <w:rsid w:val="36FDC35B"/>
    <w:rsid w:val="3750E7A0"/>
    <w:rsid w:val="3817FF91"/>
    <w:rsid w:val="3833B4AC"/>
    <w:rsid w:val="3860A49E"/>
    <w:rsid w:val="388B2D91"/>
    <w:rsid w:val="38F2E02B"/>
    <w:rsid w:val="39E82F13"/>
    <w:rsid w:val="3AB62734"/>
    <w:rsid w:val="3AE4FD57"/>
    <w:rsid w:val="3AE83C04"/>
    <w:rsid w:val="3B4412ED"/>
    <w:rsid w:val="3BC54363"/>
    <w:rsid w:val="3D1B340F"/>
    <w:rsid w:val="3DF59AA2"/>
    <w:rsid w:val="3EFA7D50"/>
    <w:rsid w:val="3F09EA0B"/>
    <w:rsid w:val="401C80FA"/>
    <w:rsid w:val="40BDAA53"/>
    <w:rsid w:val="40E2A3E6"/>
    <w:rsid w:val="40E581EE"/>
    <w:rsid w:val="420D2EB2"/>
    <w:rsid w:val="437B6F5B"/>
    <w:rsid w:val="449250EC"/>
    <w:rsid w:val="455B7012"/>
    <w:rsid w:val="466959F0"/>
    <w:rsid w:val="4686CAE8"/>
    <w:rsid w:val="47F718B0"/>
    <w:rsid w:val="487E8FDE"/>
    <w:rsid w:val="4970B9B8"/>
    <w:rsid w:val="4A984093"/>
    <w:rsid w:val="4BCF203C"/>
    <w:rsid w:val="4C35BA68"/>
    <w:rsid w:val="4CE99F61"/>
    <w:rsid w:val="4D31A927"/>
    <w:rsid w:val="4DBC33F4"/>
    <w:rsid w:val="4E16D092"/>
    <w:rsid w:val="4E2E64C6"/>
    <w:rsid w:val="4E68A335"/>
    <w:rsid w:val="4E90485B"/>
    <w:rsid w:val="5032CA83"/>
    <w:rsid w:val="50A5F754"/>
    <w:rsid w:val="50D1DEB8"/>
    <w:rsid w:val="5110F0B8"/>
    <w:rsid w:val="518347C4"/>
    <w:rsid w:val="51CB7079"/>
    <w:rsid w:val="526AA40B"/>
    <w:rsid w:val="52EDFAD4"/>
    <w:rsid w:val="52F8074D"/>
    <w:rsid w:val="52F9197F"/>
    <w:rsid w:val="536F9CEF"/>
    <w:rsid w:val="549C9696"/>
    <w:rsid w:val="54FFF42A"/>
    <w:rsid w:val="55346F73"/>
    <w:rsid w:val="55D4324E"/>
    <w:rsid w:val="57967DB3"/>
    <w:rsid w:val="58316BFF"/>
    <w:rsid w:val="5840CE83"/>
    <w:rsid w:val="58A6B221"/>
    <w:rsid w:val="595E922F"/>
    <w:rsid w:val="5A27D0E8"/>
    <w:rsid w:val="5A3671D1"/>
    <w:rsid w:val="5B441B13"/>
    <w:rsid w:val="5B6EC6EA"/>
    <w:rsid w:val="5B92A775"/>
    <w:rsid w:val="5C31A7E6"/>
    <w:rsid w:val="5C402542"/>
    <w:rsid w:val="5CD5D67E"/>
    <w:rsid w:val="5CFB8565"/>
    <w:rsid w:val="5DE6EBEE"/>
    <w:rsid w:val="5E0772FF"/>
    <w:rsid w:val="5E4ADC38"/>
    <w:rsid w:val="5F24BDB6"/>
    <w:rsid w:val="5F560240"/>
    <w:rsid w:val="5FF61DE1"/>
    <w:rsid w:val="60750E06"/>
    <w:rsid w:val="6085D2B0"/>
    <w:rsid w:val="60BD3D61"/>
    <w:rsid w:val="60D02747"/>
    <w:rsid w:val="611FEE82"/>
    <w:rsid w:val="61E0F375"/>
    <w:rsid w:val="620C1C57"/>
    <w:rsid w:val="6239C9DA"/>
    <w:rsid w:val="62A50B48"/>
    <w:rsid w:val="62ECC640"/>
    <w:rsid w:val="6359B17B"/>
    <w:rsid w:val="64412C83"/>
    <w:rsid w:val="66814616"/>
    <w:rsid w:val="6700881A"/>
    <w:rsid w:val="6827E48D"/>
    <w:rsid w:val="68422836"/>
    <w:rsid w:val="697E6C3B"/>
    <w:rsid w:val="6ABB715C"/>
    <w:rsid w:val="6B45FAD2"/>
    <w:rsid w:val="6B8A9E44"/>
    <w:rsid w:val="6C9D0F44"/>
    <w:rsid w:val="6CC43AF3"/>
    <w:rsid w:val="6CD0E10A"/>
    <w:rsid w:val="6D3BFDCD"/>
    <w:rsid w:val="6DFCE423"/>
    <w:rsid w:val="6E121F82"/>
    <w:rsid w:val="6EC5E3D8"/>
    <w:rsid w:val="6EF37739"/>
    <w:rsid w:val="6F022D45"/>
    <w:rsid w:val="6F7A687E"/>
    <w:rsid w:val="6FD60691"/>
    <w:rsid w:val="6FD93336"/>
    <w:rsid w:val="7116750C"/>
    <w:rsid w:val="7134A5EF"/>
    <w:rsid w:val="7142AFBB"/>
    <w:rsid w:val="71508A18"/>
    <w:rsid w:val="719B8526"/>
    <w:rsid w:val="72CC8EEC"/>
    <w:rsid w:val="7304A7BD"/>
    <w:rsid w:val="7318D616"/>
    <w:rsid w:val="73383766"/>
    <w:rsid w:val="7353AE51"/>
    <w:rsid w:val="739F6E17"/>
    <w:rsid w:val="73A0B1A5"/>
    <w:rsid w:val="74B5826B"/>
    <w:rsid w:val="74CDE4BD"/>
    <w:rsid w:val="752CB7ED"/>
    <w:rsid w:val="75E61CF1"/>
    <w:rsid w:val="766D5FD6"/>
    <w:rsid w:val="79ECB393"/>
    <w:rsid w:val="7BD4C53B"/>
    <w:rsid w:val="7BE14B03"/>
    <w:rsid w:val="7C106786"/>
    <w:rsid w:val="7CAC5989"/>
    <w:rsid w:val="7D7D5DF0"/>
    <w:rsid w:val="7D819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350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27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4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789</Words>
  <Characters>4499</Characters>
  <Application>Microsoft Office Word</Application>
  <DocSecurity>0</DocSecurity>
  <Lines>37</Lines>
  <Paragraphs>10</Paragraphs>
  <ScaleCrop>false</ScaleCrop>
  <Company/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Afsara Tasnim</cp:lastModifiedBy>
  <cp:revision>11</cp:revision>
  <cp:lastPrinted>2017-05-02T04:19:00Z</cp:lastPrinted>
  <dcterms:created xsi:type="dcterms:W3CDTF">2020-09-06T19:23:00Z</dcterms:created>
  <dcterms:modified xsi:type="dcterms:W3CDTF">2020-09-23T01:56:00Z</dcterms:modified>
</cp:coreProperties>
</file>